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04ABD" w:rsidRPr="008C3245" w:rsidRDefault="00904ABD" w:rsidP="00904ABD">
      <w:pPr>
        <w:rPr>
          <w:rFonts w:cstheme="minorHAnsi"/>
          <w:sz w:val="22"/>
          <w:szCs w:val="22"/>
        </w:rPr>
      </w:pPr>
      <w:r w:rsidRPr="008C3245">
        <w:rPr>
          <w:rFonts w:cstheme="minorHAnsi"/>
          <w:sz w:val="22"/>
          <w:szCs w:val="22"/>
        </w:rPr>
        <w:t xml:space="preserve">Informacja prasowa </w:t>
      </w:r>
    </w:p>
    <w:p w:rsidR="00904ABD" w:rsidRPr="008C3245" w:rsidRDefault="00904ABD" w:rsidP="00904ABD">
      <w:pPr>
        <w:rPr>
          <w:rFonts w:cstheme="minorHAnsi"/>
          <w:sz w:val="22"/>
          <w:szCs w:val="22"/>
        </w:rPr>
      </w:pPr>
    </w:p>
    <w:p w:rsidR="00904ABD" w:rsidRDefault="00904ABD" w:rsidP="00904ABD">
      <w:pPr>
        <w:jc w:val="center"/>
        <w:rPr>
          <w:rFonts w:cstheme="minorHAnsi"/>
          <w:b/>
          <w:bCs/>
          <w:sz w:val="36"/>
          <w:szCs w:val="36"/>
        </w:rPr>
      </w:pPr>
      <w:r w:rsidRPr="008C3245">
        <w:rPr>
          <w:rFonts w:cstheme="minorHAnsi"/>
          <w:b/>
          <w:bCs/>
          <w:sz w:val="36"/>
          <w:szCs w:val="36"/>
        </w:rPr>
        <w:t xml:space="preserve">Celebruj Chiński Nowy rok z oryginalnymi </w:t>
      </w:r>
    </w:p>
    <w:p w:rsidR="00904ABD" w:rsidRPr="008C3245" w:rsidRDefault="00904ABD" w:rsidP="00904ABD">
      <w:pPr>
        <w:jc w:val="center"/>
        <w:rPr>
          <w:rFonts w:cstheme="minorHAnsi"/>
          <w:b/>
          <w:bCs/>
          <w:sz w:val="36"/>
          <w:szCs w:val="36"/>
        </w:rPr>
      </w:pPr>
      <w:r w:rsidRPr="008C3245">
        <w:rPr>
          <w:rFonts w:cstheme="minorHAnsi"/>
          <w:b/>
          <w:bCs/>
          <w:sz w:val="36"/>
          <w:szCs w:val="36"/>
        </w:rPr>
        <w:t xml:space="preserve">produktami </w:t>
      </w:r>
      <w:r w:rsidR="001C44D5">
        <w:rPr>
          <w:rFonts w:cstheme="minorHAnsi"/>
          <w:b/>
          <w:bCs/>
          <w:sz w:val="36"/>
          <w:szCs w:val="36"/>
        </w:rPr>
        <w:t>House of Asia</w:t>
      </w:r>
      <w:r>
        <w:rPr>
          <w:rFonts w:cstheme="minorHAnsi"/>
          <w:b/>
          <w:bCs/>
          <w:sz w:val="36"/>
          <w:szCs w:val="36"/>
        </w:rPr>
        <w:t>.</w:t>
      </w:r>
    </w:p>
    <w:p w:rsidR="00904ABD" w:rsidRPr="00E10499" w:rsidRDefault="00904ABD" w:rsidP="00904ABD">
      <w:pPr>
        <w:jc w:val="center"/>
        <w:rPr>
          <w:rFonts w:cstheme="minorHAnsi"/>
          <w:sz w:val="22"/>
          <w:szCs w:val="22"/>
        </w:rPr>
      </w:pPr>
    </w:p>
    <w:p w:rsidR="00904ABD" w:rsidRPr="003C262F" w:rsidRDefault="00904ABD" w:rsidP="00904ABD">
      <w:pPr>
        <w:jc w:val="both"/>
        <w:rPr>
          <w:rFonts w:cstheme="minorHAnsi"/>
          <w:b/>
          <w:bCs/>
          <w:color w:val="000000" w:themeColor="text1"/>
          <w:sz w:val="22"/>
          <w:szCs w:val="22"/>
        </w:rPr>
      </w:pPr>
      <w:r w:rsidRPr="003C262F">
        <w:rPr>
          <w:rFonts w:cstheme="minorHAnsi"/>
          <w:b/>
          <w:bCs/>
          <w:sz w:val="22"/>
          <w:szCs w:val="22"/>
        </w:rPr>
        <w:t>W tym roku Chiński Nowy Rok rozpoczyna się 2</w:t>
      </w:r>
      <w:r w:rsidR="003C262F" w:rsidRPr="003C262F">
        <w:rPr>
          <w:rFonts w:cstheme="minorHAnsi"/>
          <w:b/>
          <w:bCs/>
          <w:sz w:val="22"/>
          <w:szCs w:val="22"/>
        </w:rPr>
        <w:t>2</w:t>
      </w:r>
      <w:r w:rsidRPr="003C262F">
        <w:rPr>
          <w:rFonts w:cstheme="minorHAnsi"/>
          <w:b/>
          <w:bCs/>
          <w:sz w:val="22"/>
          <w:szCs w:val="22"/>
        </w:rPr>
        <w:t xml:space="preserve"> stycznia. To świetna okazja do tego, aby bliżej przyjrzeć się nie tylko kuchni chińskiej, ale</w:t>
      </w:r>
      <w:r w:rsidR="00FB24FE" w:rsidRPr="003C262F">
        <w:rPr>
          <w:rFonts w:cstheme="minorHAnsi"/>
          <w:b/>
          <w:bCs/>
          <w:sz w:val="22"/>
          <w:szCs w:val="22"/>
        </w:rPr>
        <w:t xml:space="preserve"> </w:t>
      </w:r>
      <w:r w:rsidR="001C44D5" w:rsidRPr="003C262F">
        <w:rPr>
          <w:rFonts w:cstheme="minorHAnsi"/>
          <w:b/>
          <w:bCs/>
          <w:color w:val="000000" w:themeColor="text1"/>
          <w:sz w:val="22"/>
          <w:szCs w:val="22"/>
        </w:rPr>
        <w:t>kuchniom</w:t>
      </w:r>
      <w:r w:rsidRPr="003C262F">
        <w:rPr>
          <w:rFonts w:cstheme="minorHAnsi"/>
          <w:b/>
          <w:bCs/>
          <w:color w:val="000000" w:themeColor="text1"/>
          <w:sz w:val="22"/>
          <w:szCs w:val="22"/>
        </w:rPr>
        <w:t xml:space="preserve"> </w:t>
      </w:r>
      <w:r w:rsidRPr="003C262F">
        <w:rPr>
          <w:rFonts w:cstheme="minorHAnsi"/>
          <w:b/>
          <w:bCs/>
          <w:sz w:val="22"/>
          <w:szCs w:val="22"/>
        </w:rPr>
        <w:t>całej Azji,</w:t>
      </w:r>
      <w:r w:rsidR="00FB24FE" w:rsidRPr="003C262F">
        <w:rPr>
          <w:rFonts w:cstheme="minorHAnsi"/>
          <w:b/>
          <w:bCs/>
          <w:sz w:val="22"/>
          <w:szCs w:val="22"/>
        </w:rPr>
        <w:t xml:space="preserve"> </w:t>
      </w:r>
      <w:r w:rsidR="00FB24FE" w:rsidRPr="003C262F">
        <w:rPr>
          <w:rFonts w:cstheme="minorHAnsi"/>
          <w:b/>
          <w:bCs/>
          <w:color w:val="000000" w:themeColor="text1"/>
          <w:sz w:val="22"/>
          <w:szCs w:val="22"/>
        </w:rPr>
        <w:t>które są</w:t>
      </w:r>
      <w:r w:rsidRPr="003C262F">
        <w:rPr>
          <w:rFonts w:cstheme="minorHAnsi"/>
          <w:b/>
          <w:bCs/>
          <w:color w:val="000000" w:themeColor="text1"/>
          <w:sz w:val="22"/>
          <w:szCs w:val="22"/>
        </w:rPr>
        <w:t xml:space="preserve"> </w:t>
      </w:r>
      <w:r w:rsidRPr="003C262F">
        <w:rPr>
          <w:rFonts w:cstheme="minorHAnsi"/>
          <w:b/>
          <w:bCs/>
          <w:sz w:val="22"/>
          <w:szCs w:val="22"/>
        </w:rPr>
        <w:t>tak bardzo</w:t>
      </w:r>
      <w:r w:rsidR="00FB24FE" w:rsidRPr="003C262F">
        <w:rPr>
          <w:rFonts w:cstheme="minorHAnsi"/>
          <w:b/>
          <w:bCs/>
          <w:color w:val="FF0000"/>
          <w:sz w:val="22"/>
          <w:szCs w:val="22"/>
        </w:rPr>
        <w:t xml:space="preserve"> </w:t>
      </w:r>
      <w:r w:rsidR="00FB24FE" w:rsidRPr="003C262F">
        <w:rPr>
          <w:rFonts w:cstheme="minorHAnsi"/>
          <w:b/>
          <w:bCs/>
          <w:color w:val="000000" w:themeColor="text1"/>
          <w:sz w:val="22"/>
          <w:szCs w:val="22"/>
        </w:rPr>
        <w:t>cenione</w:t>
      </w:r>
      <w:r w:rsidRPr="003C262F">
        <w:rPr>
          <w:rFonts w:cstheme="minorHAnsi"/>
          <w:b/>
          <w:bCs/>
          <w:color w:val="000000" w:themeColor="text1"/>
          <w:sz w:val="22"/>
          <w:szCs w:val="22"/>
        </w:rPr>
        <w:t xml:space="preserve"> </w:t>
      </w:r>
      <w:r w:rsidRPr="003C262F">
        <w:rPr>
          <w:rFonts w:cstheme="minorHAnsi"/>
          <w:b/>
          <w:bCs/>
          <w:sz w:val="22"/>
          <w:szCs w:val="22"/>
        </w:rPr>
        <w:t>przez Polaków. Firma De Care,</w:t>
      </w:r>
      <w:r w:rsidR="00FB24FE" w:rsidRPr="003C262F">
        <w:rPr>
          <w:rFonts w:cstheme="minorHAnsi"/>
          <w:b/>
          <w:bCs/>
          <w:sz w:val="22"/>
          <w:szCs w:val="22"/>
        </w:rPr>
        <w:t xml:space="preserve"> </w:t>
      </w:r>
      <w:r w:rsidR="00FB24FE" w:rsidRPr="003C262F">
        <w:rPr>
          <w:rFonts w:cstheme="minorHAnsi"/>
          <w:b/>
          <w:bCs/>
          <w:color w:val="000000" w:themeColor="text1"/>
          <w:sz w:val="22"/>
          <w:szCs w:val="22"/>
        </w:rPr>
        <w:t>właścicie</w:t>
      </w:r>
      <w:r w:rsidR="003C262F" w:rsidRPr="003C262F">
        <w:rPr>
          <w:rFonts w:cstheme="minorHAnsi"/>
          <w:b/>
          <w:bCs/>
          <w:color w:val="000000" w:themeColor="text1"/>
          <w:sz w:val="22"/>
          <w:szCs w:val="22"/>
        </w:rPr>
        <w:t xml:space="preserve">l </w:t>
      </w:r>
      <w:r w:rsidRPr="003C262F">
        <w:rPr>
          <w:rFonts w:cstheme="minorHAnsi"/>
          <w:b/>
          <w:bCs/>
          <w:sz w:val="22"/>
          <w:szCs w:val="22"/>
        </w:rPr>
        <w:t>marki House of Asia, cały rok zachęca swoich konsumentów do odkrywania nowych smaków</w:t>
      </w:r>
      <w:r w:rsidR="00FB24FE" w:rsidRPr="003C262F">
        <w:rPr>
          <w:rFonts w:cstheme="minorHAnsi"/>
          <w:b/>
          <w:bCs/>
          <w:color w:val="000000" w:themeColor="text1"/>
          <w:sz w:val="22"/>
          <w:szCs w:val="22"/>
        </w:rPr>
        <w:t xml:space="preserve">. Z okazji Chińskiego nowego Roku, nasi znakomici szefowie </w:t>
      </w:r>
      <w:r w:rsidR="003C262F" w:rsidRPr="003C262F">
        <w:rPr>
          <w:rFonts w:cstheme="minorHAnsi"/>
          <w:b/>
          <w:bCs/>
          <w:color w:val="000000" w:themeColor="text1"/>
          <w:sz w:val="22"/>
          <w:szCs w:val="22"/>
        </w:rPr>
        <w:t>kuchni, przygotowali</w:t>
      </w:r>
      <w:r w:rsidRPr="003C262F">
        <w:rPr>
          <w:rFonts w:cstheme="minorHAnsi"/>
          <w:b/>
          <w:bCs/>
          <w:sz w:val="22"/>
          <w:szCs w:val="22"/>
        </w:rPr>
        <w:t xml:space="preserve"> specjalne przepisy, które łączą oryginalną kuchnię chińską z dostępnymi na </w:t>
      </w:r>
      <w:r w:rsidR="002F32C1" w:rsidRPr="003C262F">
        <w:rPr>
          <w:rFonts w:cstheme="minorHAnsi"/>
          <w:b/>
          <w:bCs/>
          <w:color w:val="000000" w:themeColor="text1"/>
          <w:sz w:val="22"/>
          <w:szCs w:val="22"/>
        </w:rPr>
        <w:t xml:space="preserve">naszym </w:t>
      </w:r>
      <w:r w:rsidRPr="003C262F">
        <w:rPr>
          <w:rFonts w:cstheme="minorHAnsi"/>
          <w:b/>
          <w:bCs/>
          <w:sz w:val="22"/>
          <w:szCs w:val="22"/>
        </w:rPr>
        <w:t>rynku produktami. Przepisy stworzone są tak, aby w</w:t>
      </w:r>
      <w:r w:rsidR="002F32C1" w:rsidRPr="003C262F">
        <w:rPr>
          <w:rFonts w:cstheme="minorHAnsi"/>
          <w:b/>
          <w:bCs/>
          <w:sz w:val="22"/>
          <w:szCs w:val="22"/>
        </w:rPr>
        <w:t xml:space="preserve"> </w:t>
      </w:r>
      <w:r w:rsidR="002F32C1" w:rsidRPr="003C262F">
        <w:rPr>
          <w:rFonts w:cstheme="minorHAnsi"/>
          <w:b/>
          <w:bCs/>
          <w:color w:val="000000" w:themeColor="text1"/>
          <w:sz w:val="22"/>
          <w:szCs w:val="22"/>
        </w:rPr>
        <w:t xml:space="preserve">prosty </w:t>
      </w:r>
      <w:r w:rsidRPr="003C262F">
        <w:rPr>
          <w:rFonts w:cstheme="minorHAnsi"/>
          <w:b/>
          <w:bCs/>
          <w:sz w:val="22"/>
          <w:szCs w:val="22"/>
        </w:rPr>
        <w:t>sposób każdy z n</w:t>
      </w:r>
      <w:r w:rsidR="00A96BA0">
        <w:rPr>
          <w:rFonts w:cstheme="minorHAnsi"/>
          <w:b/>
          <w:bCs/>
          <w:sz w:val="22"/>
          <w:szCs w:val="22"/>
        </w:rPr>
        <w:t>as</w:t>
      </w:r>
      <w:r w:rsidRPr="003C262F">
        <w:rPr>
          <w:rFonts w:cstheme="minorHAnsi"/>
          <w:b/>
          <w:bCs/>
          <w:sz w:val="22"/>
          <w:szCs w:val="22"/>
        </w:rPr>
        <w:t xml:space="preserve"> mógł</w:t>
      </w:r>
      <w:r w:rsidR="002F32C1" w:rsidRPr="003C262F">
        <w:rPr>
          <w:rFonts w:cstheme="minorHAnsi"/>
          <w:b/>
          <w:bCs/>
          <w:sz w:val="22"/>
          <w:szCs w:val="22"/>
        </w:rPr>
        <w:t xml:space="preserve"> </w:t>
      </w:r>
      <w:r w:rsidR="002F32C1" w:rsidRPr="003C262F">
        <w:rPr>
          <w:rFonts w:cstheme="minorHAnsi"/>
          <w:b/>
          <w:bCs/>
          <w:color w:val="000000" w:themeColor="text1"/>
          <w:sz w:val="22"/>
          <w:szCs w:val="22"/>
        </w:rPr>
        <w:t>cieszyć się smakami Azji. Teraz to naprawdę łatwe i przyjemne.</w:t>
      </w:r>
      <w:r w:rsidR="003C262F" w:rsidRPr="003C262F">
        <w:rPr>
          <w:rFonts w:cstheme="minorHAnsi"/>
          <w:b/>
          <w:bCs/>
          <w:color w:val="000000" w:themeColor="text1"/>
          <w:sz w:val="22"/>
          <w:szCs w:val="22"/>
        </w:rPr>
        <w:t xml:space="preserve"> </w:t>
      </w:r>
      <w:r w:rsidR="001C44D5" w:rsidRPr="003C262F">
        <w:rPr>
          <w:rFonts w:cstheme="minorHAnsi"/>
          <w:b/>
          <w:bCs/>
          <w:color w:val="000000" w:themeColor="text1"/>
          <w:sz w:val="22"/>
          <w:szCs w:val="22"/>
        </w:rPr>
        <w:t>W dalszej części tekstu będzie okazja do zapoznania się z nimi.</w:t>
      </w:r>
      <w:r w:rsidR="002F32C1" w:rsidRPr="003C262F">
        <w:rPr>
          <w:rFonts w:cstheme="minorHAnsi"/>
          <w:b/>
          <w:bCs/>
          <w:color w:val="000000" w:themeColor="text1"/>
          <w:sz w:val="22"/>
          <w:szCs w:val="22"/>
        </w:rPr>
        <w:t xml:space="preserve"> </w:t>
      </w:r>
      <w:r w:rsidRPr="003C262F">
        <w:rPr>
          <w:rFonts w:cstheme="minorHAnsi"/>
          <w:b/>
          <w:bCs/>
          <w:color w:val="000000" w:themeColor="text1"/>
          <w:sz w:val="22"/>
          <w:szCs w:val="22"/>
        </w:rPr>
        <w:t xml:space="preserve"> </w:t>
      </w:r>
    </w:p>
    <w:p w:rsidR="00904ABD" w:rsidRPr="00E10499" w:rsidRDefault="00904ABD" w:rsidP="00904ABD">
      <w:pPr>
        <w:jc w:val="both"/>
        <w:rPr>
          <w:rFonts w:cstheme="minorHAnsi"/>
          <w:b/>
          <w:bCs/>
          <w:sz w:val="22"/>
          <w:szCs w:val="22"/>
        </w:rPr>
      </w:pPr>
    </w:p>
    <w:p w:rsidR="00904ABD" w:rsidRPr="00341D3C" w:rsidRDefault="00904ABD" w:rsidP="00904ABD">
      <w:pPr>
        <w:jc w:val="both"/>
        <w:rPr>
          <w:rFonts w:cstheme="minorHAnsi"/>
          <w:strike/>
          <w:sz w:val="22"/>
          <w:szCs w:val="22"/>
        </w:rPr>
      </w:pPr>
      <w:r w:rsidRPr="00E10499">
        <w:rPr>
          <w:rFonts w:cstheme="minorHAnsi"/>
          <w:sz w:val="22"/>
          <w:szCs w:val="22"/>
        </w:rPr>
        <w:t>Chiński Nowy Rok zwany także Świętem Wiosny jest najważniejszym świętem dla Chińczyków</w:t>
      </w:r>
      <w:r>
        <w:rPr>
          <w:rFonts w:cstheme="minorHAnsi"/>
          <w:sz w:val="22"/>
          <w:szCs w:val="22"/>
        </w:rPr>
        <w:t xml:space="preserve"> i</w:t>
      </w:r>
      <w:r w:rsidRPr="00E10499">
        <w:rPr>
          <w:rFonts w:cstheme="minorHAnsi"/>
          <w:sz w:val="22"/>
          <w:szCs w:val="22"/>
        </w:rPr>
        <w:t xml:space="preserve"> trwa</w:t>
      </w:r>
      <w:r w:rsidR="002F32C1">
        <w:rPr>
          <w:rFonts w:cstheme="minorHAnsi"/>
          <w:sz w:val="22"/>
          <w:szCs w:val="22"/>
        </w:rPr>
        <w:t xml:space="preserve"> </w:t>
      </w:r>
      <w:r w:rsidR="002F32C1" w:rsidRPr="003C262F">
        <w:rPr>
          <w:rFonts w:cstheme="minorHAnsi"/>
          <w:color w:val="000000" w:themeColor="text1"/>
          <w:sz w:val="22"/>
          <w:szCs w:val="22"/>
        </w:rPr>
        <w:t>w tym roku</w:t>
      </w:r>
      <w:r w:rsidRPr="003C262F">
        <w:rPr>
          <w:rFonts w:cstheme="minorHAnsi"/>
          <w:color w:val="000000" w:themeColor="text1"/>
          <w:sz w:val="22"/>
          <w:szCs w:val="22"/>
        </w:rPr>
        <w:t xml:space="preserve"> </w:t>
      </w:r>
      <w:r w:rsidRPr="00E10499">
        <w:rPr>
          <w:rFonts w:cstheme="minorHAnsi"/>
          <w:sz w:val="22"/>
          <w:szCs w:val="22"/>
        </w:rPr>
        <w:t>od 2</w:t>
      </w:r>
      <w:r w:rsidR="003C262F">
        <w:rPr>
          <w:rFonts w:cstheme="minorHAnsi"/>
          <w:sz w:val="22"/>
          <w:szCs w:val="22"/>
        </w:rPr>
        <w:t>2</w:t>
      </w:r>
      <w:r w:rsidRPr="00E10499">
        <w:rPr>
          <w:rFonts w:cstheme="minorHAnsi"/>
          <w:sz w:val="22"/>
          <w:szCs w:val="22"/>
        </w:rPr>
        <w:t xml:space="preserve"> stycznia aż do 20 lutego.</w:t>
      </w:r>
      <w:r w:rsidR="002F32C1">
        <w:rPr>
          <w:rFonts w:cstheme="minorHAnsi"/>
          <w:sz w:val="22"/>
          <w:szCs w:val="22"/>
        </w:rPr>
        <w:t xml:space="preserve"> </w:t>
      </w:r>
      <w:r w:rsidR="002F32C1" w:rsidRPr="003C262F">
        <w:rPr>
          <w:rFonts w:cstheme="minorHAnsi"/>
          <w:color w:val="000000" w:themeColor="text1"/>
          <w:sz w:val="22"/>
          <w:szCs w:val="22"/>
        </w:rPr>
        <w:t>Nieodłącznym fragmentem święta są uroczyste posiłki z tradycyjnymi chińskimi daniami.</w:t>
      </w:r>
      <w:r w:rsidRPr="003C262F">
        <w:rPr>
          <w:rFonts w:cstheme="minorHAnsi"/>
          <w:color w:val="000000" w:themeColor="text1"/>
          <w:sz w:val="22"/>
          <w:szCs w:val="22"/>
        </w:rPr>
        <w:t xml:space="preserve"> </w:t>
      </w:r>
      <w:r w:rsidR="002F32C1" w:rsidRPr="003C262F">
        <w:rPr>
          <w:rFonts w:cstheme="minorHAnsi"/>
          <w:color w:val="000000" w:themeColor="text1"/>
          <w:sz w:val="22"/>
          <w:szCs w:val="22"/>
        </w:rPr>
        <w:t xml:space="preserve">Ta celebracja radości jedzenia jest wyjątkowo ważna dla </w:t>
      </w:r>
      <w:r w:rsidR="00A96BA0">
        <w:rPr>
          <w:rFonts w:cstheme="minorHAnsi"/>
          <w:color w:val="000000" w:themeColor="text1"/>
          <w:sz w:val="22"/>
          <w:szCs w:val="22"/>
        </w:rPr>
        <w:t>De Care</w:t>
      </w:r>
      <w:r w:rsidR="002F32C1" w:rsidRPr="003C262F">
        <w:rPr>
          <w:rFonts w:cstheme="minorHAnsi"/>
          <w:color w:val="000000" w:themeColor="text1"/>
          <w:sz w:val="22"/>
          <w:szCs w:val="22"/>
        </w:rPr>
        <w:t xml:space="preserve"> jako </w:t>
      </w:r>
      <w:r w:rsidR="003C262F" w:rsidRPr="003C262F">
        <w:rPr>
          <w:rFonts w:cstheme="minorHAnsi"/>
          <w:color w:val="000000" w:themeColor="text1"/>
          <w:sz w:val="22"/>
          <w:szCs w:val="22"/>
        </w:rPr>
        <w:t>firmy,</w:t>
      </w:r>
      <w:r w:rsidR="002F32C1" w:rsidRPr="003C262F">
        <w:rPr>
          <w:rFonts w:cstheme="minorHAnsi"/>
          <w:color w:val="000000" w:themeColor="text1"/>
          <w:sz w:val="22"/>
          <w:szCs w:val="22"/>
        </w:rPr>
        <w:t xml:space="preserve"> która powstała z pasji do smaków Azji.   </w:t>
      </w:r>
    </w:p>
    <w:p w:rsidR="00904ABD" w:rsidRPr="00E10499" w:rsidRDefault="00904ABD" w:rsidP="00904ABD">
      <w:pPr>
        <w:jc w:val="both"/>
        <w:rPr>
          <w:rFonts w:cstheme="minorHAnsi"/>
          <w:sz w:val="22"/>
          <w:szCs w:val="22"/>
        </w:rPr>
      </w:pPr>
    </w:p>
    <w:p w:rsidR="00904ABD" w:rsidRPr="00E10499" w:rsidRDefault="00904ABD" w:rsidP="00904ABD">
      <w:pPr>
        <w:jc w:val="both"/>
        <w:rPr>
          <w:rFonts w:cstheme="minorHAnsi"/>
          <w:b/>
          <w:bCs/>
          <w:sz w:val="22"/>
          <w:szCs w:val="22"/>
        </w:rPr>
      </w:pPr>
      <w:r w:rsidRPr="00E10499">
        <w:rPr>
          <w:rFonts w:cstheme="minorHAnsi"/>
          <w:b/>
          <w:bCs/>
          <w:sz w:val="22"/>
          <w:szCs w:val="22"/>
        </w:rPr>
        <w:t>Chiński Nowy Rok z produktami</w:t>
      </w:r>
      <w:r w:rsidR="001C44D5">
        <w:rPr>
          <w:rFonts w:cstheme="minorHAnsi"/>
          <w:b/>
          <w:bCs/>
          <w:sz w:val="22"/>
          <w:szCs w:val="22"/>
        </w:rPr>
        <w:t xml:space="preserve"> </w:t>
      </w:r>
      <w:r w:rsidRPr="00E10499">
        <w:rPr>
          <w:rFonts w:cstheme="minorHAnsi"/>
          <w:b/>
          <w:bCs/>
          <w:sz w:val="22"/>
          <w:szCs w:val="22"/>
        </w:rPr>
        <w:t>marki House of Asia.</w:t>
      </w:r>
    </w:p>
    <w:p w:rsidR="00904ABD" w:rsidRPr="00E10499" w:rsidRDefault="00904ABD" w:rsidP="00904ABD">
      <w:pPr>
        <w:jc w:val="both"/>
        <w:rPr>
          <w:rFonts w:cstheme="minorHAnsi"/>
          <w:b/>
          <w:bCs/>
          <w:sz w:val="22"/>
          <w:szCs w:val="22"/>
        </w:rPr>
      </w:pPr>
    </w:p>
    <w:p w:rsidR="003A336F" w:rsidRDefault="00904ABD" w:rsidP="00904ABD">
      <w:pPr>
        <w:jc w:val="both"/>
        <w:rPr>
          <w:rFonts w:cstheme="minorHAnsi"/>
          <w:sz w:val="22"/>
          <w:szCs w:val="22"/>
        </w:rPr>
      </w:pPr>
      <w:r w:rsidRPr="00E10499">
        <w:rPr>
          <w:rFonts w:cstheme="minorHAnsi"/>
          <w:sz w:val="22"/>
          <w:szCs w:val="22"/>
        </w:rPr>
        <w:t>Marka House of Asia posiada w swojej ofercie</w:t>
      </w:r>
      <w:r w:rsidR="002F32C1">
        <w:rPr>
          <w:rFonts w:cstheme="minorHAnsi"/>
          <w:sz w:val="22"/>
          <w:szCs w:val="22"/>
        </w:rPr>
        <w:t xml:space="preserve"> </w:t>
      </w:r>
      <w:r w:rsidR="002F32C1" w:rsidRPr="003C262F">
        <w:rPr>
          <w:rFonts w:cstheme="minorHAnsi"/>
          <w:color w:val="000000" w:themeColor="text1"/>
          <w:sz w:val="22"/>
          <w:szCs w:val="22"/>
        </w:rPr>
        <w:t>dedykowaną</w:t>
      </w:r>
      <w:r w:rsidRPr="003C262F">
        <w:rPr>
          <w:rFonts w:cstheme="minorHAnsi"/>
          <w:color w:val="000000" w:themeColor="text1"/>
          <w:sz w:val="22"/>
          <w:szCs w:val="22"/>
        </w:rPr>
        <w:t xml:space="preserve"> </w:t>
      </w:r>
      <w:r w:rsidRPr="00E10499">
        <w:rPr>
          <w:rFonts w:cstheme="minorHAnsi"/>
          <w:sz w:val="22"/>
          <w:szCs w:val="22"/>
        </w:rPr>
        <w:t>linię produktów</w:t>
      </w:r>
      <w:r w:rsidR="002F32C1">
        <w:rPr>
          <w:rFonts w:cstheme="minorHAnsi"/>
          <w:sz w:val="22"/>
          <w:szCs w:val="22"/>
        </w:rPr>
        <w:t xml:space="preserve"> </w:t>
      </w:r>
      <w:r w:rsidR="002F32C1" w:rsidRPr="003C262F">
        <w:rPr>
          <w:rFonts w:cstheme="minorHAnsi"/>
          <w:color w:val="000000" w:themeColor="text1"/>
          <w:sz w:val="22"/>
          <w:szCs w:val="22"/>
        </w:rPr>
        <w:t>do kuchni chińskiej</w:t>
      </w:r>
      <w:r w:rsidRPr="00E10499">
        <w:rPr>
          <w:rFonts w:cstheme="minorHAnsi"/>
          <w:sz w:val="22"/>
          <w:szCs w:val="22"/>
        </w:rPr>
        <w:t>. Na półkach sklepowych wyróżniają się charakterystycznym czerwonym kolore</w:t>
      </w:r>
      <w:r w:rsidRPr="00A96BA0">
        <w:rPr>
          <w:rFonts w:cstheme="minorHAnsi"/>
          <w:color w:val="000000" w:themeColor="text1"/>
          <w:sz w:val="22"/>
          <w:szCs w:val="22"/>
        </w:rPr>
        <w:t>m</w:t>
      </w:r>
      <w:r w:rsidR="003C262F" w:rsidRPr="00A96BA0">
        <w:rPr>
          <w:rFonts w:cstheme="minorHAnsi"/>
          <w:color w:val="000000" w:themeColor="text1"/>
          <w:sz w:val="22"/>
          <w:szCs w:val="22"/>
        </w:rPr>
        <w:t xml:space="preserve">. </w:t>
      </w:r>
      <w:r w:rsidR="002F32C1" w:rsidRPr="003C262F">
        <w:rPr>
          <w:rFonts w:cstheme="minorHAnsi"/>
          <w:color w:val="000000" w:themeColor="text1"/>
          <w:sz w:val="22"/>
          <w:szCs w:val="22"/>
        </w:rPr>
        <w:t xml:space="preserve">W </w:t>
      </w:r>
      <w:r w:rsidRPr="00E10499">
        <w:rPr>
          <w:rFonts w:cstheme="minorHAnsi"/>
          <w:sz w:val="22"/>
          <w:szCs w:val="22"/>
        </w:rPr>
        <w:t xml:space="preserve">asortymencie znajdują się </w:t>
      </w:r>
      <w:r>
        <w:rPr>
          <w:rFonts w:cstheme="minorHAnsi"/>
          <w:sz w:val="22"/>
          <w:szCs w:val="22"/>
        </w:rPr>
        <w:t xml:space="preserve">różne rodzaje </w:t>
      </w:r>
      <w:r w:rsidRPr="00E10499">
        <w:rPr>
          <w:rFonts w:cstheme="minorHAnsi"/>
          <w:sz w:val="22"/>
          <w:szCs w:val="22"/>
        </w:rPr>
        <w:t>makaron</w:t>
      </w:r>
      <w:r>
        <w:rPr>
          <w:rFonts w:cstheme="minorHAnsi"/>
          <w:sz w:val="22"/>
          <w:szCs w:val="22"/>
        </w:rPr>
        <w:t>ów</w:t>
      </w:r>
      <w:r w:rsidRPr="00E10499">
        <w:rPr>
          <w:rFonts w:cstheme="minorHAnsi"/>
          <w:sz w:val="22"/>
          <w:szCs w:val="22"/>
        </w:rPr>
        <w:t xml:space="preserve"> </w:t>
      </w:r>
      <w:r w:rsidR="003A336F">
        <w:rPr>
          <w:rFonts w:cstheme="minorHAnsi"/>
          <w:sz w:val="22"/>
          <w:szCs w:val="22"/>
        </w:rPr>
        <w:t>(pszenne, ryżowe/bezglutenowe)</w:t>
      </w:r>
      <w:r w:rsidRPr="00E10499">
        <w:rPr>
          <w:rFonts w:cstheme="minorHAnsi"/>
          <w:sz w:val="22"/>
          <w:szCs w:val="22"/>
        </w:rPr>
        <w:t xml:space="preserve"> grzyby suszone i</w:t>
      </w:r>
      <w:r w:rsidR="002F32C1">
        <w:rPr>
          <w:rFonts w:cstheme="minorHAnsi"/>
          <w:sz w:val="22"/>
          <w:szCs w:val="22"/>
        </w:rPr>
        <w:t xml:space="preserve"> </w:t>
      </w:r>
      <w:r w:rsidR="002F32C1" w:rsidRPr="003C262F">
        <w:rPr>
          <w:rFonts w:cstheme="minorHAnsi"/>
          <w:color w:val="000000" w:themeColor="text1"/>
          <w:sz w:val="22"/>
          <w:szCs w:val="22"/>
        </w:rPr>
        <w:t>w zalewie</w:t>
      </w:r>
      <w:r w:rsidRPr="00E10499">
        <w:rPr>
          <w:rFonts w:cstheme="minorHAnsi"/>
          <w:sz w:val="22"/>
          <w:szCs w:val="22"/>
        </w:rPr>
        <w:t>, sosy</w:t>
      </w:r>
      <w:r>
        <w:rPr>
          <w:rFonts w:cstheme="minorHAnsi"/>
          <w:sz w:val="22"/>
          <w:szCs w:val="22"/>
        </w:rPr>
        <w:t xml:space="preserve"> sojowe, </w:t>
      </w:r>
      <w:r w:rsidR="003A336F" w:rsidRPr="003C262F">
        <w:rPr>
          <w:rFonts w:cstheme="minorHAnsi"/>
          <w:color w:val="000000" w:themeColor="text1"/>
          <w:sz w:val="22"/>
          <w:szCs w:val="22"/>
        </w:rPr>
        <w:t xml:space="preserve">pasty </w:t>
      </w:r>
      <w:r w:rsidR="005F690F" w:rsidRPr="003C262F">
        <w:rPr>
          <w:rFonts w:cstheme="minorHAnsi"/>
          <w:color w:val="000000" w:themeColor="text1"/>
          <w:sz w:val="22"/>
          <w:szCs w:val="22"/>
        </w:rPr>
        <w:t>chili</w:t>
      </w:r>
      <w:r w:rsidR="003A336F" w:rsidRPr="003C262F">
        <w:rPr>
          <w:rFonts w:cstheme="minorHAnsi"/>
          <w:color w:val="000000" w:themeColor="text1"/>
          <w:sz w:val="22"/>
          <w:szCs w:val="22"/>
        </w:rPr>
        <w:t>, sosy</w:t>
      </w:r>
      <w:r w:rsidR="001C44D5" w:rsidRPr="003C262F">
        <w:rPr>
          <w:rFonts w:cstheme="minorHAnsi"/>
          <w:color w:val="000000" w:themeColor="text1"/>
          <w:sz w:val="22"/>
          <w:szCs w:val="22"/>
        </w:rPr>
        <w:t xml:space="preserve"> specjalistyczne</w:t>
      </w:r>
      <w:r w:rsidR="003A336F" w:rsidRPr="003C262F">
        <w:rPr>
          <w:rFonts w:cstheme="minorHAnsi"/>
          <w:color w:val="000000" w:themeColor="text1"/>
          <w:sz w:val="22"/>
          <w:szCs w:val="22"/>
        </w:rPr>
        <w:t xml:space="preserve">, </w:t>
      </w:r>
      <w:r>
        <w:rPr>
          <w:rFonts w:cstheme="minorHAnsi"/>
          <w:sz w:val="22"/>
          <w:szCs w:val="22"/>
        </w:rPr>
        <w:t xml:space="preserve">przyprawy, </w:t>
      </w:r>
      <w:r w:rsidRPr="00E10499">
        <w:rPr>
          <w:rFonts w:cstheme="minorHAnsi"/>
          <w:sz w:val="22"/>
          <w:szCs w:val="22"/>
        </w:rPr>
        <w:t>gotowe marynaty</w:t>
      </w:r>
      <w:r>
        <w:rPr>
          <w:rFonts w:cstheme="minorHAnsi"/>
          <w:sz w:val="22"/>
          <w:szCs w:val="22"/>
        </w:rPr>
        <w:t>, i wiele innych</w:t>
      </w:r>
      <w:r w:rsidRPr="00E10499">
        <w:rPr>
          <w:rFonts w:cstheme="minorHAnsi"/>
          <w:sz w:val="22"/>
          <w:szCs w:val="22"/>
        </w:rPr>
        <w:t xml:space="preserve">. </w:t>
      </w:r>
    </w:p>
    <w:p w:rsidR="00904ABD" w:rsidRPr="00E10499" w:rsidRDefault="00904ABD" w:rsidP="00904ABD">
      <w:pPr>
        <w:jc w:val="both"/>
        <w:rPr>
          <w:rFonts w:cstheme="minorHAnsi"/>
          <w:sz w:val="22"/>
          <w:szCs w:val="22"/>
        </w:rPr>
      </w:pPr>
      <w:r w:rsidRPr="00E10499">
        <w:rPr>
          <w:rFonts w:cstheme="minorHAnsi"/>
          <w:sz w:val="22"/>
          <w:szCs w:val="22"/>
        </w:rPr>
        <w:t>Skąd zamiłowanie do</w:t>
      </w:r>
      <w:r w:rsidR="005F690F">
        <w:rPr>
          <w:rFonts w:cstheme="minorHAnsi"/>
          <w:sz w:val="22"/>
          <w:szCs w:val="22"/>
        </w:rPr>
        <w:t xml:space="preserve"> </w:t>
      </w:r>
      <w:r w:rsidR="005F690F" w:rsidRPr="003C262F">
        <w:rPr>
          <w:rFonts w:cstheme="minorHAnsi"/>
          <w:color w:val="000000" w:themeColor="text1"/>
          <w:sz w:val="22"/>
          <w:szCs w:val="22"/>
        </w:rPr>
        <w:t>kuchni azjatyckiej</w:t>
      </w:r>
      <w:r w:rsidRPr="003C262F">
        <w:rPr>
          <w:rFonts w:cstheme="minorHAnsi"/>
          <w:color w:val="000000" w:themeColor="text1"/>
          <w:sz w:val="22"/>
          <w:szCs w:val="22"/>
        </w:rPr>
        <w:t xml:space="preserve">? </w:t>
      </w:r>
    </w:p>
    <w:p w:rsidR="00904ABD" w:rsidRPr="003C262F" w:rsidRDefault="00904ABD" w:rsidP="00904ABD">
      <w:pPr>
        <w:jc w:val="both"/>
        <w:rPr>
          <w:rFonts w:cstheme="minorHAnsi"/>
          <w:color w:val="000000" w:themeColor="text1"/>
          <w:sz w:val="22"/>
          <w:szCs w:val="22"/>
        </w:rPr>
      </w:pPr>
    </w:p>
    <w:p w:rsidR="00904ABD" w:rsidRPr="00E10499" w:rsidRDefault="00904ABD" w:rsidP="00904ABD">
      <w:pPr>
        <w:jc w:val="both"/>
        <w:rPr>
          <w:rFonts w:cstheme="minorHAnsi"/>
          <w:sz w:val="22"/>
          <w:szCs w:val="22"/>
        </w:rPr>
      </w:pPr>
      <w:r w:rsidRPr="003C262F">
        <w:rPr>
          <w:rFonts w:cstheme="minorHAnsi"/>
          <w:color w:val="000000" w:themeColor="text1"/>
          <w:sz w:val="22"/>
          <w:szCs w:val="22"/>
        </w:rPr>
        <w:t xml:space="preserve"> - </w:t>
      </w:r>
      <w:r w:rsidRPr="003C262F">
        <w:rPr>
          <w:rFonts w:cstheme="minorHAnsi"/>
          <w:i/>
          <w:iCs/>
          <w:color w:val="000000" w:themeColor="text1"/>
          <w:sz w:val="22"/>
          <w:szCs w:val="22"/>
        </w:rPr>
        <w:t>Odkrywanie smaków świata jest naszą pasją i</w:t>
      </w:r>
      <w:r w:rsidR="005F690F" w:rsidRPr="003C262F">
        <w:rPr>
          <w:rFonts w:cstheme="minorHAnsi"/>
          <w:i/>
          <w:iCs/>
          <w:color w:val="000000" w:themeColor="text1"/>
          <w:sz w:val="22"/>
          <w:szCs w:val="22"/>
        </w:rPr>
        <w:t xml:space="preserve"> od początku chcemy się nią dzielić z naszymi k</w:t>
      </w:r>
      <w:r w:rsidR="001C44D5" w:rsidRPr="003C262F">
        <w:rPr>
          <w:rFonts w:cstheme="minorHAnsi"/>
          <w:i/>
          <w:iCs/>
          <w:color w:val="000000" w:themeColor="text1"/>
          <w:sz w:val="22"/>
          <w:szCs w:val="22"/>
        </w:rPr>
        <w:t>lientami</w:t>
      </w:r>
      <w:r w:rsidRPr="003C262F">
        <w:rPr>
          <w:rFonts w:cstheme="minorHAnsi"/>
          <w:i/>
          <w:iCs/>
          <w:color w:val="000000" w:themeColor="text1"/>
          <w:sz w:val="22"/>
          <w:szCs w:val="22"/>
        </w:rPr>
        <w:t>. Dzięki licznym podróżom do</w:t>
      </w:r>
      <w:r w:rsidR="005F690F" w:rsidRPr="003C262F">
        <w:rPr>
          <w:rFonts w:cstheme="minorHAnsi"/>
          <w:i/>
          <w:iCs/>
          <w:color w:val="000000" w:themeColor="text1"/>
          <w:sz w:val="22"/>
          <w:szCs w:val="22"/>
        </w:rPr>
        <w:t xml:space="preserve"> Azji</w:t>
      </w:r>
      <w:r w:rsidR="00A96BA0">
        <w:rPr>
          <w:rFonts w:cstheme="minorHAnsi"/>
          <w:i/>
          <w:iCs/>
          <w:color w:val="000000" w:themeColor="text1"/>
          <w:sz w:val="22"/>
          <w:szCs w:val="22"/>
        </w:rPr>
        <w:t>,</w:t>
      </w:r>
      <w:r w:rsidR="005F690F" w:rsidRPr="003C262F">
        <w:rPr>
          <w:rFonts w:cstheme="minorHAnsi"/>
          <w:i/>
          <w:iCs/>
          <w:color w:val="000000" w:themeColor="text1"/>
          <w:sz w:val="22"/>
          <w:szCs w:val="22"/>
        </w:rPr>
        <w:t xml:space="preserve"> w tym oczywiście też do Chin, poznaliśmy tamtejszą kuchnię u źródeł. </w:t>
      </w:r>
      <w:r w:rsidRPr="003C262F">
        <w:rPr>
          <w:rFonts w:cstheme="minorHAnsi"/>
          <w:i/>
          <w:iCs/>
          <w:color w:val="000000" w:themeColor="text1"/>
          <w:sz w:val="22"/>
          <w:szCs w:val="22"/>
        </w:rPr>
        <w:t xml:space="preserve"> </w:t>
      </w:r>
      <w:r w:rsidR="001C44D5" w:rsidRPr="003C262F">
        <w:rPr>
          <w:rFonts w:cstheme="minorHAnsi"/>
          <w:i/>
          <w:iCs/>
          <w:color w:val="000000" w:themeColor="text1"/>
          <w:sz w:val="22"/>
          <w:szCs w:val="22"/>
        </w:rPr>
        <w:t>K</w:t>
      </w:r>
      <w:r w:rsidRPr="003C262F">
        <w:rPr>
          <w:rFonts w:cstheme="minorHAnsi"/>
          <w:i/>
          <w:iCs/>
          <w:color w:val="000000" w:themeColor="text1"/>
          <w:sz w:val="22"/>
          <w:szCs w:val="22"/>
        </w:rPr>
        <w:t>ultura</w:t>
      </w:r>
      <w:r w:rsidR="001C44D5" w:rsidRPr="003C262F">
        <w:rPr>
          <w:rFonts w:cstheme="minorHAnsi"/>
          <w:i/>
          <w:iCs/>
          <w:color w:val="000000" w:themeColor="text1"/>
          <w:sz w:val="22"/>
          <w:szCs w:val="22"/>
        </w:rPr>
        <w:t xml:space="preserve"> Azji</w:t>
      </w:r>
      <w:r w:rsidRPr="003C262F">
        <w:rPr>
          <w:rFonts w:cstheme="minorHAnsi"/>
          <w:i/>
          <w:iCs/>
          <w:color w:val="000000" w:themeColor="text1"/>
          <w:sz w:val="22"/>
          <w:szCs w:val="22"/>
        </w:rPr>
        <w:t xml:space="preserve"> jest</w:t>
      </w:r>
      <w:r w:rsidR="00A817A1" w:rsidRPr="003C262F">
        <w:rPr>
          <w:rFonts w:cstheme="minorHAnsi"/>
          <w:i/>
          <w:iCs/>
          <w:color w:val="000000" w:themeColor="text1"/>
          <w:sz w:val="22"/>
          <w:szCs w:val="22"/>
        </w:rPr>
        <w:t xml:space="preserve"> różnorodna i trudn</w:t>
      </w:r>
      <w:r w:rsidR="003C262F" w:rsidRPr="003C262F">
        <w:rPr>
          <w:rFonts w:cstheme="minorHAnsi"/>
          <w:i/>
          <w:iCs/>
          <w:color w:val="000000" w:themeColor="text1"/>
          <w:sz w:val="22"/>
          <w:szCs w:val="22"/>
        </w:rPr>
        <w:t>o</w:t>
      </w:r>
      <w:r w:rsidR="00A817A1" w:rsidRPr="003C262F">
        <w:rPr>
          <w:rFonts w:cstheme="minorHAnsi"/>
          <w:i/>
          <w:iCs/>
          <w:color w:val="000000" w:themeColor="text1"/>
          <w:sz w:val="22"/>
          <w:szCs w:val="22"/>
        </w:rPr>
        <w:t xml:space="preserve"> ją opisać w </w:t>
      </w:r>
      <w:r w:rsidR="001C44D5" w:rsidRPr="003C262F">
        <w:rPr>
          <w:rFonts w:cstheme="minorHAnsi"/>
          <w:i/>
          <w:iCs/>
          <w:color w:val="000000" w:themeColor="text1"/>
          <w:sz w:val="22"/>
          <w:szCs w:val="22"/>
        </w:rPr>
        <w:t xml:space="preserve">tak </w:t>
      </w:r>
      <w:r w:rsidR="00A817A1" w:rsidRPr="003C262F">
        <w:rPr>
          <w:rFonts w:cstheme="minorHAnsi"/>
          <w:i/>
          <w:iCs/>
          <w:color w:val="000000" w:themeColor="text1"/>
          <w:sz w:val="22"/>
          <w:szCs w:val="22"/>
        </w:rPr>
        <w:t>krótkim tekście.</w:t>
      </w:r>
      <w:r w:rsidRPr="003C262F">
        <w:rPr>
          <w:rFonts w:cstheme="minorHAnsi"/>
          <w:i/>
          <w:iCs/>
          <w:color w:val="000000" w:themeColor="text1"/>
          <w:sz w:val="22"/>
          <w:szCs w:val="22"/>
        </w:rPr>
        <w:t xml:space="preserve"> </w:t>
      </w:r>
      <w:r w:rsidR="00A817A1" w:rsidRPr="003C262F">
        <w:rPr>
          <w:rFonts w:cstheme="minorHAnsi"/>
          <w:i/>
          <w:iCs/>
          <w:color w:val="000000" w:themeColor="text1"/>
          <w:sz w:val="22"/>
          <w:szCs w:val="22"/>
        </w:rPr>
        <w:t>De Care jest właścicielem marki House of Asia, która ma w swojej ofercie linie produktów dedykowane rożnym kuchni</w:t>
      </w:r>
      <w:r w:rsidR="003C262F" w:rsidRPr="003C262F">
        <w:rPr>
          <w:rFonts w:cstheme="minorHAnsi"/>
          <w:i/>
          <w:iCs/>
          <w:color w:val="000000" w:themeColor="text1"/>
          <w:sz w:val="22"/>
          <w:szCs w:val="22"/>
        </w:rPr>
        <w:t>om</w:t>
      </w:r>
      <w:r w:rsidR="00A817A1" w:rsidRPr="003C262F">
        <w:rPr>
          <w:rFonts w:cstheme="minorHAnsi"/>
          <w:i/>
          <w:iCs/>
          <w:color w:val="000000" w:themeColor="text1"/>
          <w:sz w:val="22"/>
          <w:szCs w:val="22"/>
        </w:rPr>
        <w:t xml:space="preserve"> Azji. </w:t>
      </w:r>
      <w:r w:rsidR="00A141BB" w:rsidRPr="003C262F">
        <w:rPr>
          <w:rFonts w:cstheme="minorHAnsi"/>
          <w:i/>
          <w:iCs/>
          <w:color w:val="000000" w:themeColor="text1"/>
          <w:sz w:val="22"/>
          <w:szCs w:val="22"/>
        </w:rPr>
        <w:t>Dzięki szerokiej ofercie</w:t>
      </w:r>
      <w:r w:rsidR="001C44D5" w:rsidRPr="003C262F">
        <w:rPr>
          <w:rFonts w:cstheme="minorHAnsi"/>
          <w:i/>
          <w:iCs/>
          <w:color w:val="000000" w:themeColor="text1"/>
          <w:sz w:val="22"/>
          <w:szCs w:val="22"/>
        </w:rPr>
        <w:t xml:space="preserve"> od dawna</w:t>
      </w:r>
      <w:r w:rsidR="00A141BB" w:rsidRPr="003C262F">
        <w:rPr>
          <w:rFonts w:cstheme="minorHAnsi"/>
          <w:i/>
          <w:iCs/>
          <w:color w:val="000000" w:themeColor="text1"/>
          <w:sz w:val="22"/>
          <w:szCs w:val="22"/>
        </w:rPr>
        <w:t xml:space="preserve"> inspirujemy Polaków do odkrywania tamtejszych smaków. </w:t>
      </w:r>
      <w:r w:rsidR="00A817A1" w:rsidRPr="003C262F">
        <w:rPr>
          <w:rFonts w:cstheme="minorHAnsi"/>
          <w:i/>
          <w:iCs/>
          <w:color w:val="000000" w:themeColor="text1"/>
          <w:sz w:val="22"/>
          <w:szCs w:val="22"/>
        </w:rPr>
        <w:t xml:space="preserve"> </w:t>
      </w:r>
      <w:r w:rsidR="00A141BB" w:rsidRPr="003C262F">
        <w:rPr>
          <w:rFonts w:cstheme="minorHAnsi"/>
          <w:i/>
          <w:iCs/>
          <w:color w:val="000000" w:themeColor="text1"/>
          <w:sz w:val="22"/>
          <w:szCs w:val="22"/>
        </w:rPr>
        <w:t>P</w:t>
      </w:r>
      <w:r w:rsidRPr="003C262F">
        <w:rPr>
          <w:rFonts w:cstheme="minorHAnsi"/>
          <w:i/>
          <w:iCs/>
          <w:color w:val="000000" w:themeColor="text1"/>
          <w:sz w:val="22"/>
          <w:szCs w:val="22"/>
        </w:rPr>
        <w:t xml:space="preserve">okazujemy </w:t>
      </w:r>
      <w:r w:rsidRPr="00E10499">
        <w:rPr>
          <w:rFonts w:cstheme="minorHAnsi"/>
          <w:i/>
          <w:iCs/>
          <w:sz w:val="22"/>
          <w:szCs w:val="22"/>
        </w:rPr>
        <w:t xml:space="preserve">naszym klientom, że kuchnia azjatycka wcale nie jest skomplikowana, a </w:t>
      </w:r>
      <w:r>
        <w:rPr>
          <w:rFonts w:cstheme="minorHAnsi"/>
          <w:i/>
          <w:iCs/>
          <w:sz w:val="22"/>
          <w:szCs w:val="22"/>
        </w:rPr>
        <w:t xml:space="preserve">jej </w:t>
      </w:r>
      <w:r w:rsidRPr="00E10499">
        <w:rPr>
          <w:rFonts w:cstheme="minorHAnsi"/>
          <w:i/>
          <w:iCs/>
          <w:sz w:val="22"/>
          <w:szCs w:val="22"/>
        </w:rPr>
        <w:t xml:space="preserve">składniki można </w:t>
      </w:r>
      <w:r>
        <w:rPr>
          <w:rFonts w:cstheme="minorHAnsi"/>
          <w:i/>
          <w:iCs/>
          <w:sz w:val="22"/>
          <w:szCs w:val="22"/>
        </w:rPr>
        <w:t xml:space="preserve">również </w:t>
      </w:r>
      <w:r w:rsidRPr="00E10499">
        <w:rPr>
          <w:rFonts w:cstheme="minorHAnsi"/>
          <w:i/>
          <w:iCs/>
          <w:sz w:val="22"/>
          <w:szCs w:val="22"/>
        </w:rPr>
        <w:t>śmiało doda</w:t>
      </w:r>
      <w:r>
        <w:rPr>
          <w:rFonts w:cstheme="minorHAnsi"/>
          <w:i/>
          <w:iCs/>
          <w:sz w:val="22"/>
          <w:szCs w:val="22"/>
        </w:rPr>
        <w:t>wać</w:t>
      </w:r>
      <w:r w:rsidRPr="00E10499">
        <w:rPr>
          <w:rFonts w:cstheme="minorHAnsi"/>
          <w:i/>
          <w:iCs/>
          <w:sz w:val="22"/>
          <w:szCs w:val="22"/>
        </w:rPr>
        <w:t xml:space="preserve"> do naszych tradycyjnych Polskich potraw i lokalnych</w:t>
      </w:r>
      <w:r w:rsidR="00C30775">
        <w:rPr>
          <w:rFonts w:cstheme="minorHAnsi"/>
          <w:i/>
          <w:iCs/>
          <w:sz w:val="22"/>
          <w:szCs w:val="22"/>
        </w:rPr>
        <w:t xml:space="preserve"> </w:t>
      </w:r>
      <w:r w:rsidR="00C30775" w:rsidRPr="003C262F">
        <w:rPr>
          <w:rFonts w:cstheme="minorHAnsi"/>
          <w:i/>
          <w:iCs/>
          <w:color w:val="000000" w:themeColor="text1"/>
          <w:sz w:val="22"/>
          <w:szCs w:val="22"/>
        </w:rPr>
        <w:t>produktów</w:t>
      </w:r>
      <w:r w:rsidR="003C262F" w:rsidRPr="003C262F">
        <w:rPr>
          <w:rFonts w:cstheme="minorHAnsi"/>
          <w:i/>
          <w:iCs/>
          <w:color w:val="000000" w:themeColor="text1"/>
          <w:sz w:val="22"/>
          <w:szCs w:val="22"/>
        </w:rPr>
        <w:t>”</w:t>
      </w:r>
      <w:r w:rsidRPr="003C262F">
        <w:rPr>
          <w:rFonts w:cstheme="minorHAnsi"/>
          <w:i/>
          <w:iCs/>
          <w:color w:val="000000" w:themeColor="text1"/>
          <w:sz w:val="22"/>
          <w:szCs w:val="22"/>
        </w:rPr>
        <w:t xml:space="preserve"> </w:t>
      </w:r>
      <w:r w:rsidRPr="003C262F">
        <w:rPr>
          <w:rFonts w:cstheme="minorHAnsi"/>
          <w:color w:val="000000" w:themeColor="text1"/>
          <w:sz w:val="22"/>
          <w:szCs w:val="22"/>
        </w:rPr>
        <w:t xml:space="preserve">- </w:t>
      </w:r>
      <w:r w:rsidRPr="00E10499">
        <w:rPr>
          <w:rFonts w:cstheme="minorHAnsi"/>
          <w:sz w:val="22"/>
          <w:szCs w:val="22"/>
        </w:rPr>
        <w:t xml:space="preserve">wyjaśnia </w:t>
      </w:r>
      <w:r w:rsidRPr="00DF2821">
        <w:rPr>
          <w:rFonts w:cstheme="minorHAnsi"/>
          <w:sz w:val="22"/>
          <w:szCs w:val="22"/>
        </w:rPr>
        <w:t xml:space="preserve">Rene Starzomska, członek Zarządu De </w:t>
      </w:r>
      <w:proofErr w:type="spellStart"/>
      <w:r w:rsidRPr="00DF2821">
        <w:rPr>
          <w:rFonts w:cstheme="minorHAnsi"/>
          <w:sz w:val="22"/>
          <w:szCs w:val="22"/>
        </w:rPr>
        <w:t>Care</w:t>
      </w:r>
      <w:proofErr w:type="spellEnd"/>
      <w:r w:rsidRPr="00DF2821">
        <w:rPr>
          <w:rFonts w:cstheme="minorHAnsi"/>
          <w:sz w:val="22"/>
          <w:szCs w:val="22"/>
        </w:rPr>
        <w:t xml:space="preserve"> Group.</w:t>
      </w:r>
    </w:p>
    <w:p w:rsidR="00904ABD" w:rsidRPr="00E10499" w:rsidRDefault="00904ABD" w:rsidP="00904ABD">
      <w:pPr>
        <w:jc w:val="both"/>
        <w:rPr>
          <w:rFonts w:cstheme="minorHAnsi"/>
          <w:sz w:val="22"/>
          <w:szCs w:val="22"/>
        </w:rPr>
      </w:pPr>
    </w:p>
    <w:p w:rsidR="00904ABD" w:rsidRPr="00E10499" w:rsidRDefault="00904ABD" w:rsidP="00904ABD">
      <w:pPr>
        <w:jc w:val="both"/>
        <w:rPr>
          <w:rFonts w:cstheme="minorHAnsi"/>
          <w:b/>
          <w:bCs/>
          <w:sz w:val="22"/>
          <w:szCs w:val="22"/>
        </w:rPr>
      </w:pPr>
      <w:r w:rsidRPr="00E10499">
        <w:rPr>
          <w:rFonts w:cstheme="minorHAnsi"/>
          <w:b/>
          <w:bCs/>
          <w:sz w:val="22"/>
          <w:szCs w:val="22"/>
        </w:rPr>
        <w:t xml:space="preserve">Przepisy, które warto wypróbować w domowym zaciszu. </w:t>
      </w:r>
    </w:p>
    <w:p w:rsidR="00904ABD" w:rsidRPr="00E10499" w:rsidRDefault="00904ABD" w:rsidP="00904ABD">
      <w:pPr>
        <w:jc w:val="both"/>
        <w:rPr>
          <w:rFonts w:cstheme="minorHAnsi"/>
          <w:b/>
          <w:bCs/>
          <w:sz w:val="22"/>
          <w:szCs w:val="22"/>
        </w:rPr>
      </w:pPr>
    </w:p>
    <w:p w:rsidR="00904ABD" w:rsidRPr="00E10499" w:rsidRDefault="00904ABD" w:rsidP="00904ABD">
      <w:pPr>
        <w:jc w:val="both"/>
        <w:rPr>
          <w:rFonts w:cstheme="minorHAnsi"/>
          <w:sz w:val="22"/>
          <w:szCs w:val="22"/>
        </w:rPr>
      </w:pPr>
      <w:r w:rsidRPr="00E10499">
        <w:rPr>
          <w:rFonts w:cstheme="minorHAnsi"/>
          <w:sz w:val="22"/>
          <w:szCs w:val="22"/>
        </w:rPr>
        <w:t>Z okazji Chińskiego Nowego Roku firma De Care przygotowała przepisy bazujące na chińskich produktach</w:t>
      </w:r>
      <w:r>
        <w:rPr>
          <w:rFonts w:cstheme="minorHAnsi"/>
          <w:sz w:val="22"/>
          <w:szCs w:val="22"/>
        </w:rPr>
        <w:t>,</w:t>
      </w:r>
      <w:r w:rsidR="00A141BB">
        <w:rPr>
          <w:rFonts w:cstheme="minorHAnsi"/>
          <w:sz w:val="22"/>
          <w:szCs w:val="22"/>
        </w:rPr>
        <w:t xml:space="preserve"> </w:t>
      </w:r>
      <w:r w:rsidR="00A141BB" w:rsidRPr="003C262F">
        <w:rPr>
          <w:rFonts w:cstheme="minorHAnsi"/>
          <w:color w:val="000000" w:themeColor="text1"/>
          <w:sz w:val="22"/>
          <w:szCs w:val="22"/>
        </w:rPr>
        <w:t xml:space="preserve">z </w:t>
      </w:r>
      <w:r w:rsidR="003C262F" w:rsidRPr="003C262F">
        <w:rPr>
          <w:rFonts w:cstheme="minorHAnsi"/>
          <w:color w:val="000000" w:themeColor="text1"/>
          <w:sz w:val="22"/>
          <w:szCs w:val="22"/>
        </w:rPr>
        <w:t>asortymentu</w:t>
      </w:r>
      <w:r w:rsidRPr="003C262F">
        <w:rPr>
          <w:rFonts w:cstheme="minorHAnsi"/>
          <w:color w:val="000000" w:themeColor="text1"/>
          <w:sz w:val="22"/>
          <w:szCs w:val="22"/>
        </w:rPr>
        <w:t xml:space="preserve"> </w:t>
      </w:r>
      <w:r>
        <w:rPr>
          <w:rFonts w:cstheme="minorHAnsi"/>
          <w:sz w:val="22"/>
          <w:szCs w:val="22"/>
        </w:rPr>
        <w:t>marki House of Asia</w:t>
      </w:r>
      <w:r w:rsidRPr="00E10499">
        <w:rPr>
          <w:rFonts w:cstheme="minorHAnsi"/>
          <w:sz w:val="22"/>
          <w:szCs w:val="22"/>
        </w:rPr>
        <w:t xml:space="preserve">. </w:t>
      </w:r>
      <w:r w:rsidR="00A141BB" w:rsidRPr="003C262F">
        <w:rPr>
          <w:rFonts w:cstheme="minorHAnsi"/>
          <w:color w:val="000000" w:themeColor="text1"/>
          <w:sz w:val="22"/>
          <w:szCs w:val="22"/>
        </w:rPr>
        <w:t>Dzięki temu każdy klient, może sprawdzić jak samemu</w:t>
      </w:r>
      <w:r w:rsidR="004809CD" w:rsidRPr="003C262F">
        <w:rPr>
          <w:rFonts w:cstheme="minorHAnsi"/>
          <w:color w:val="000000" w:themeColor="text1"/>
          <w:sz w:val="22"/>
          <w:szCs w:val="22"/>
        </w:rPr>
        <w:t>, z rodziną</w:t>
      </w:r>
      <w:r w:rsidR="00A141BB" w:rsidRPr="003C262F">
        <w:rPr>
          <w:rFonts w:cstheme="minorHAnsi"/>
          <w:color w:val="000000" w:themeColor="text1"/>
          <w:sz w:val="22"/>
          <w:szCs w:val="22"/>
        </w:rPr>
        <w:t xml:space="preserve"> </w:t>
      </w:r>
      <w:r w:rsidR="004809CD" w:rsidRPr="003C262F">
        <w:rPr>
          <w:rFonts w:cstheme="minorHAnsi"/>
          <w:color w:val="000000" w:themeColor="text1"/>
          <w:sz w:val="22"/>
          <w:szCs w:val="22"/>
        </w:rPr>
        <w:t xml:space="preserve">lub z przyjaciółmi </w:t>
      </w:r>
      <w:r w:rsidR="00A141BB" w:rsidRPr="003C262F">
        <w:rPr>
          <w:rFonts w:cstheme="minorHAnsi"/>
          <w:color w:val="000000" w:themeColor="text1"/>
          <w:sz w:val="22"/>
          <w:szCs w:val="22"/>
        </w:rPr>
        <w:t>przygotować w prost</w:t>
      </w:r>
      <w:r w:rsidR="00E3773C">
        <w:rPr>
          <w:rFonts w:cstheme="minorHAnsi"/>
          <w:color w:val="000000" w:themeColor="text1"/>
          <w:sz w:val="22"/>
          <w:szCs w:val="22"/>
        </w:rPr>
        <w:t>y</w:t>
      </w:r>
      <w:r w:rsidR="00A141BB" w:rsidRPr="003C262F">
        <w:rPr>
          <w:rFonts w:cstheme="minorHAnsi"/>
          <w:color w:val="000000" w:themeColor="text1"/>
          <w:sz w:val="22"/>
          <w:szCs w:val="22"/>
        </w:rPr>
        <w:t xml:space="preserve"> sposób smaczne dania</w:t>
      </w:r>
      <w:r w:rsidR="006D1E10">
        <w:rPr>
          <w:rFonts w:cstheme="minorHAnsi"/>
          <w:color w:val="000000" w:themeColor="text1"/>
          <w:sz w:val="22"/>
          <w:szCs w:val="22"/>
        </w:rPr>
        <w:t>,</w:t>
      </w:r>
      <w:r w:rsidR="00A141BB" w:rsidRPr="003C262F">
        <w:rPr>
          <w:rFonts w:cstheme="minorHAnsi"/>
          <w:color w:val="000000" w:themeColor="text1"/>
          <w:sz w:val="22"/>
          <w:szCs w:val="22"/>
        </w:rPr>
        <w:t xml:space="preserve"> inspirowane smakami Azji. </w:t>
      </w:r>
      <w:r w:rsidR="00281E69" w:rsidRPr="003C262F">
        <w:rPr>
          <w:rFonts w:cstheme="minorHAnsi"/>
          <w:color w:val="000000" w:themeColor="text1"/>
          <w:sz w:val="22"/>
          <w:szCs w:val="22"/>
        </w:rPr>
        <w:t>Spędzony w</w:t>
      </w:r>
      <w:r w:rsidR="004809CD" w:rsidRPr="003C262F">
        <w:rPr>
          <w:rFonts w:cstheme="minorHAnsi"/>
          <w:color w:val="000000" w:themeColor="text1"/>
          <w:sz w:val="22"/>
          <w:szCs w:val="22"/>
        </w:rPr>
        <w:t xml:space="preserve">spólne </w:t>
      </w:r>
      <w:r w:rsidR="00281E69" w:rsidRPr="003C262F">
        <w:rPr>
          <w:rFonts w:cstheme="minorHAnsi"/>
          <w:color w:val="000000" w:themeColor="text1"/>
          <w:sz w:val="22"/>
          <w:szCs w:val="22"/>
        </w:rPr>
        <w:t>czas podczas delektowania się przygotowanym posiłkiem przyniesie wiele radości</w:t>
      </w:r>
      <w:r w:rsidR="003C262F">
        <w:rPr>
          <w:rFonts w:cstheme="minorHAnsi"/>
          <w:color w:val="000000" w:themeColor="text1"/>
          <w:sz w:val="22"/>
          <w:szCs w:val="22"/>
        </w:rPr>
        <w:t xml:space="preserve"> </w:t>
      </w:r>
      <w:r w:rsidR="00281E69" w:rsidRPr="003C262F">
        <w:rPr>
          <w:rFonts w:cstheme="minorHAnsi"/>
          <w:color w:val="000000" w:themeColor="text1"/>
          <w:sz w:val="22"/>
          <w:szCs w:val="22"/>
        </w:rPr>
        <w:t xml:space="preserve">i nie zrujnuje naszego </w:t>
      </w:r>
      <w:proofErr w:type="spellStart"/>
      <w:r w:rsidR="00281E69" w:rsidRPr="003C262F">
        <w:rPr>
          <w:rFonts w:cstheme="minorHAnsi"/>
          <w:color w:val="000000" w:themeColor="text1"/>
          <w:sz w:val="22"/>
          <w:szCs w:val="22"/>
        </w:rPr>
        <w:t>budżetu.Firma</w:t>
      </w:r>
      <w:proofErr w:type="spellEnd"/>
      <w:r w:rsidR="00281E69" w:rsidRPr="003C262F">
        <w:rPr>
          <w:rFonts w:cstheme="minorHAnsi"/>
          <w:color w:val="000000" w:themeColor="text1"/>
          <w:sz w:val="22"/>
          <w:szCs w:val="22"/>
        </w:rPr>
        <w:t xml:space="preserve"> De </w:t>
      </w:r>
      <w:proofErr w:type="spellStart"/>
      <w:r w:rsidR="00281E69" w:rsidRPr="003C262F">
        <w:rPr>
          <w:rFonts w:cstheme="minorHAnsi"/>
          <w:color w:val="000000" w:themeColor="text1"/>
          <w:sz w:val="22"/>
          <w:szCs w:val="22"/>
        </w:rPr>
        <w:t>Care</w:t>
      </w:r>
      <w:proofErr w:type="spellEnd"/>
      <w:r w:rsidR="00281E69" w:rsidRPr="003C262F">
        <w:rPr>
          <w:rFonts w:cstheme="minorHAnsi"/>
          <w:color w:val="000000" w:themeColor="text1"/>
          <w:sz w:val="22"/>
          <w:szCs w:val="22"/>
        </w:rPr>
        <w:t xml:space="preserve"> zaprasza do wspólnego świętowania Chińskiego Nowego Roku </w:t>
      </w:r>
      <w:r w:rsidRPr="003C262F">
        <w:rPr>
          <w:rFonts w:cstheme="minorHAnsi"/>
          <w:color w:val="000000" w:themeColor="text1"/>
          <w:sz w:val="22"/>
          <w:szCs w:val="22"/>
        </w:rPr>
        <w:t>w sklepach w całej Polsce</w:t>
      </w:r>
      <w:r w:rsidR="00281E69" w:rsidRPr="003C262F">
        <w:rPr>
          <w:rFonts w:cstheme="minorHAnsi"/>
          <w:color w:val="000000" w:themeColor="text1"/>
          <w:sz w:val="22"/>
          <w:szCs w:val="22"/>
        </w:rPr>
        <w:t xml:space="preserve">. Znajdziecie tam produkty House of Asia </w:t>
      </w:r>
      <w:r w:rsidR="00FB24FE" w:rsidRPr="003C262F">
        <w:rPr>
          <w:rFonts w:cstheme="minorHAnsi"/>
          <w:color w:val="000000" w:themeColor="text1"/>
          <w:sz w:val="22"/>
          <w:szCs w:val="22"/>
        </w:rPr>
        <w:t>na spektakularnych ekspozycjach z chińskimi ognistymi smokami i czerwonymi lampionami</w:t>
      </w:r>
      <w:r w:rsidR="00E3773C">
        <w:rPr>
          <w:rFonts w:cstheme="minorHAnsi"/>
          <w:color w:val="000000" w:themeColor="text1"/>
          <w:spacing w:val="-3"/>
          <w:sz w:val="22"/>
          <w:szCs w:val="22"/>
          <w:shd w:val="clear" w:color="auto" w:fill="FFFFFF"/>
        </w:rPr>
        <w:t xml:space="preserve">. </w:t>
      </w:r>
      <w:r w:rsidR="00341D3C">
        <w:rPr>
          <w:rFonts w:cstheme="minorHAnsi"/>
          <w:color w:val="000000" w:themeColor="text1"/>
          <w:spacing w:val="-3"/>
          <w:sz w:val="22"/>
          <w:szCs w:val="22"/>
          <w:shd w:val="clear" w:color="auto" w:fill="FFFFFF"/>
        </w:rPr>
        <w:t xml:space="preserve"> </w:t>
      </w:r>
      <w:r w:rsidRPr="00E10499">
        <w:rPr>
          <w:rFonts w:cstheme="minorHAnsi"/>
          <w:color w:val="212121"/>
          <w:spacing w:val="-3"/>
          <w:sz w:val="22"/>
          <w:szCs w:val="22"/>
          <w:shd w:val="clear" w:color="auto" w:fill="FFFFFF"/>
        </w:rPr>
        <w:t>Oferta produktów jest dostępna w promocyjnych cenach, a dodatkowo</w:t>
      </w:r>
      <w:r w:rsidR="00C30775">
        <w:rPr>
          <w:rFonts w:cstheme="minorHAnsi"/>
          <w:color w:val="212121"/>
          <w:spacing w:val="-3"/>
          <w:sz w:val="22"/>
          <w:szCs w:val="22"/>
          <w:shd w:val="clear" w:color="auto" w:fill="FFFFFF"/>
        </w:rPr>
        <w:t>,</w:t>
      </w:r>
      <w:r w:rsidRPr="00E10499">
        <w:rPr>
          <w:rFonts w:cstheme="minorHAnsi"/>
          <w:color w:val="212121"/>
          <w:spacing w:val="-3"/>
          <w:sz w:val="22"/>
          <w:szCs w:val="22"/>
          <w:shd w:val="clear" w:color="auto" w:fill="FFFFFF"/>
        </w:rPr>
        <w:t xml:space="preserve"> klienci na stoiskach znajdą ulotki z </w:t>
      </w:r>
      <w:r w:rsidR="003C262F" w:rsidRPr="003C262F">
        <w:rPr>
          <w:rFonts w:cstheme="minorHAnsi"/>
          <w:color w:val="000000" w:themeColor="text1"/>
          <w:spacing w:val="-3"/>
          <w:sz w:val="22"/>
          <w:szCs w:val="22"/>
          <w:shd w:val="clear" w:color="auto" w:fill="FFFFFF"/>
        </w:rPr>
        <w:t>ciekawymi</w:t>
      </w:r>
      <w:r w:rsidR="00C30775" w:rsidRPr="003C262F">
        <w:rPr>
          <w:rFonts w:cstheme="minorHAnsi"/>
          <w:color w:val="000000" w:themeColor="text1"/>
          <w:spacing w:val="-3"/>
          <w:sz w:val="22"/>
          <w:szCs w:val="22"/>
          <w:shd w:val="clear" w:color="auto" w:fill="FFFFFF"/>
        </w:rPr>
        <w:t xml:space="preserve"> </w:t>
      </w:r>
      <w:r w:rsidRPr="00E10499">
        <w:rPr>
          <w:rFonts w:cstheme="minorHAnsi"/>
          <w:color w:val="212121"/>
          <w:spacing w:val="-3"/>
          <w:sz w:val="22"/>
          <w:szCs w:val="22"/>
          <w:shd w:val="clear" w:color="auto" w:fill="FFFFFF"/>
        </w:rPr>
        <w:t xml:space="preserve">przepisami. </w:t>
      </w:r>
      <w:r w:rsidR="00C30775" w:rsidRPr="00860DCD">
        <w:rPr>
          <w:rFonts w:cstheme="minorHAnsi"/>
          <w:color w:val="000000" w:themeColor="text1"/>
          <w:spacing w:val="-3"/>
          <w:sz w:val="22"/>
          <w:szCs w:val="22"/>
          <w:shd w:val="clear" w:color="auto" w:fill="FFFFFF"/>
        </w:rPr>
        <w:t>Więcej inspiracji znajdziecie na</w:t>
      </w:r>
      <w:r w:rsidR="003C262F" w:rsidRPr="00860DCD">
        <w:rPr>
          <w:rFonts w:cstheme="minorHAnsi"/>
          <w:color w:val="000000" w:themeColor="text1"/>
          <w:spacing w:val="-3"/>
          <w:sz w:val="22"/>
          <w:szCs w:val="22"/>
          <w:shd w:val="clear" w:color="auto" w:fill="FFFFFF"/>
        </w:rPr>
        <w:t xml:space="preserve"> stronach internetowych</w:t>
      </w:r>
      <w:r w:rsidR="00860DCD" w:rsidRPr="00860DCD">
        <w:rPr>
          <w:rFonts w:cstheme="minorHAnsi"/>
          <w:color w:val="000000" w:themeColor="text1"/>
          <w:spacing w:val="-3"/>
          <w:sz w:val="22"/>
          <w:szCs w:val="22"/>
          <w:shd w:val="clear" w:color="auto" w:fill="FFFFFF"/>
        </w:rPr>
        <w:t xml:space="preserve">, Facebooku i Instagramie </w:t>
      </w:r>
      <w:r w:rsidR="003C262F" w:rsidRPr="00860DCD">
        <w:rPr>
          <w:rFonts w:cstheme="minorHAnsi"/>
          <w:color w:val="000000" w:themeColor="text1"/>
          <w:spacing w:val="-3"/>
          <w:sz w:val="22"/>
          <w:szCs w:val="22"/>
          <w:shd w:val="clear" w:color="auto" w:fill="FFFFFF"/>
        </w:rPr>
        <w:t>De Care i House of Asia.</w:t>
      </w:r>
      <w:r w:rsidR="00C30775" w:rsidRPr="00860DCD">
        <w:rPr>
          <w:rFonts w:cstheme="minorHAnsi"/>
          <w:color w:val="000000" w:themeColor="text1"/>
          <w:spacing w:val="-3"/>
          <w:sz w:val="22"/>
          <w:szCs w:val="22"/>
          <w:shd w:val="clear" w:color="auto" w:fill="FFFFFF"/>
        </w:rPr>
        <w:t xml:space="preserve"> </w:t>
      </w:r>
      <w:r w:rsidRPr="00E10499">
        <w:rPr>
          <w:rFonts w:cstheme="minorHAnsi"/>
          <w:color w:val="212121"/>
          <w:spacing w:val="-3"/>
          <w:sz w:val="22"/>
          <w:szCs w:val="22"/>
          <w:shd w:val="clear" w:color="auto" w:fill="FFFFFF"/>
        </w:rPr>
        <w:t>Cała kampania nagłośniona jest również przez</w:t>
      </w:r>
      <w:r w:rsidR="003C262F">
        <w:rPr>
          <w:rFonts w:cstheme="minorHAnsi"/>
          <w:color w:val="212121"/>
          <w:spacing w:val="-3"/>
          <w:sz w:val="22"/>
          <w:szCs w:val="22"/>
          <w:shd w:val="clear" w:color="auto" w:fill="FFFFFF"/>
        </w:rPr>
        <w:t xml:space="preserve"> </w:t>
      </w:r>
      <w:r w:rsidRPr="00E10499">
        <w:rPr>
          <w:rFonts w:cstheme="minorHAnsi"/>
          <w:color w:val="212121"/>
          <w:spacing w:val="-3"/>
          <w:sz w:val="22"/>
          <w:szCs w:val="22"/>
          <w:shd w:val="clear" w:color="auto" w:fill="FFFFFF"/>
        </w:rPr>
        <w:t xml:space="preserve">znanych </w:t>
      </w:r>
      <w:proofErr w:type="spellStart"/>
      <w:r w:rsidRPr="00E10499">
        <w:rPr>
          <w:rFonts w:cstheme="minorHAnsi"/>
          <w:color w:val="212121"/>
          <w:spacing w:val="-3"/>
          <w:sz w:val="22"/>
          <w:szCs w:val="22"/>
          <w:shd w:val="clear" w:color="auto" w:fill="FFFFFF"/>
        </w:rPr>
        <w:t>celebrytów</w:t>
      </w:r>
      <w:proofErr w:type="spellEnd"/>
      <w:r w:rsidRPr="00E10499">
        <w:rPr>
          <w:rFonts w:cstheme="minorHAnsi"/>
          <w:color w:val="212121"/>
          <w:spacing w:val="-3"/>
          <w:sz w:val="22"/>
          <w:szCs w:val="22"/>
          <w:shd w:val="clear" w:color="auto" w:fill="FFFFFF"/>
        </w:rPr>
        <w:t xml:space="preserve"> oraz </w:t>
      </w:r>
      <w:proofErr w:type="spellStart"/>
      <w:r w:rsidRPr="00E10499">
        <w:rPr>
          <w:rFonts w:cstheme="minorHAnsi"/>
          <w:color w:val="212121"/>
          <w:spacing w:val="-3"/>
          <w:sz w:val="22"/>
          <w:szCs w:val="22"/>
          <w:shd w:val="clear" w:color="auto" w:fill="FFFFFF"/>
        </w:rPr>
        <w:t>Influencerów</w:t>
      </w:r>
      <w:proofErr w:type="spellEnd"/>
      <w:r w:rsidRPr="00E10499">
        <w:rPr>
          <w:rFonts w:cstheme="minorHAnsi"/>
          <w:color w:val="212121"/>
          <w:spacing w:val="-3"/>
          <w:sz w:val="22"/>
          <w:szCs w:val="22"/>
          <w:shd w:val="clear" w:color="auto" w:fill="FFFFFF"/>
        </w:rPr>
        <w:t xml:space="preserve"> </w:t>
      </w:r>
      <w:proofErr w:type="spellStart"/>
      <w:r w:rsidRPr="00E10499">
        <w:rPr>
          <w:rFonts w:cstheme="minorHAnsi"/>
          <w:color w:val="212121"/>
          <w:spacing w:val="-3"/>
          <w:sz w:val="22"/>
          <w:szCs w:val="22"/>
          <w:shd w:val="clear" w:color="auto" w:fill="FFFFFF"/>
        </w:rPr>
        <w:t>foodowych</w:t>
      </w:r>
      <w:proofErr w:type="spellEnd"/>
      <w:r w:rsidRPr="00E10499">
        <w:rPr>
          <w:rFonts w:cstheme="minorHAnsi"/>
          <w:color w:val="212121"/>
          <w:spacing w:val="-3"/>
          <w:sz w:val="22"/>
          <w:szCs w:val="22"/>
          <w:shd w:val="clear" w:color="auto" w:fill="FFFFFF"/>
        </w:rPr>
        <w:t>, którzy będą pokazywać jak w łatwy i przystępny sposób przygotować pyszne, azjatyckie potrawy w zaciszu domowym.</w:t>
      </w:r>
    </w:p>
    <w:p w:rsidR="00973852" w:rsidRDefault="00973852"/>
    <w:p w:rsidR="00A96BA0" w:rsidRDefault="00A96BA0" w:rsidP="00A96BA0">
      <w:r>
        <w:t xml:space="preserve">LISTA PRZEPISÓW PRZYGOTOWANYCH PRZEZ DE CARE Z OKAZJI CHIŃSKIEGO NOWEGO ROKU </w:t>
      </w:r>
    </w:p>
    <w:p w:rsidR="00A96BA0" w:rsidRDefault="00A96BA0" w:rsidP="00A96BA0"/>
    <w:p w:rsidR="00A96BA0" w:rsidRDefault="00A96BA0" w:rsidP="00A96BA0">
      <w:r>
        <w:t>Indyk w sosie z pomarańczy i imbirem</w:t>
      </w:r>
    </w:p>
    <w:p w:rsidR="00A96BA0" w:rsidRPr="00E3773C" w:rsidRDefault="00A96BA0" w:rsidP="00A96BA0">
      <w:pPr>
        <w:rPr>
          <w:b/>
          <w:bCs/>
        </w:rPr>
      </w:pPr>
      <w:r w:rsidRPr="00E3773C">
        <w:rPr>
          <w:b/>
          <w:bCs/>
        </w:rPr>
        <w:t>Składniki:</w:t>
      </w:r>
    </w:p>
    <w:p w:rsidR="00A96BA0" w:rsidRDefault="00A96BA0" w:rsidP="00A96BA0">
      <w:r>
        <w:t xml:space="preserve">2 łyżki </w:t>
      </w:r>
      <w:r w:rsidRPr="00E3773C">
        <w:rPr>
          <w:b/>
          <w:bCs/>
        </w:rPr>
        <w:t>Sosu sojowego jasnego</w:t>
      </w:r>
      <w:r>
        <w:t xml:space="preserve"> House of Asia</w:t>
      </w:r>
    </w:p>
    <w:p w:rsidR="00A96BA0" w:rsidRPr="00A96BA0" w:rsidRDefault="00A96BA0" w:rsidP="00A96BA0">
      <w:pPr>
        <w:rPr>
          <w:lang w:val="en-US"/>
        </w:rPr>
      </w:pPr>
      <w:r w:rsidRPr="00A96BA0">
        <w:rPr>
          <w:lang w:val="en-US"/>
        </w:rPr>
        <w:t xml:space="preserve">50 g </w:t>
      </w:r>
      <w:proofErr w:type="spellStart"/>
      <w:r w:rsidRPr="00E3773C">
        <w:rPr>
          <w:b/>
          <w:bCs/>
          <w:lang w:val="en-US"/>
        </w:rPr>
        <w:t>Sosu</w:t>
      </w:r>
      <w:proofErr w:type="spellEnd"/>
      <w:r w:rsidRPr="00E3773C">
        <w:rPr>
          <w:b/>
          <w:bCs/>
          <w:lang w:val="en-US"/>
        </w:rPr>
        <w:t xml:space="preserve"> chili </w:t>
      </w:r>
      <w:proofErr w:type="spellStart"/>
      <w:r w:rsidRPr="00E3773C">
        <w:rPr>
          <w:b/>
          <w:bCs/>
          <w:lang w:val="en-US"/>
        </w:rPr>
        <w:t>Sambal</w:t>
      </w:r>
      <w:proofErr w:type="spellEnd"/>
      <w:r w:rsidRPr="00E3773C">
        <w:rPr>
          <w:b/>
          <w:bCs/>
          <w:lang w:val="en-US"/>
        </w:rPr>
        <w:t xml:space="preserve"> </w:t>
      </w:r>
      <w:proofErr w:type="spellStart"/>
      <w:r w:rsidRPr="00E3773C">
        <w:rPr>
          <w:b/>
          <w:bCs/>
          <w:lang w:val="en-US"/>
        </w:rPr>
        <w:t>Oelek</w:t>
      </w:r>
      <w:proofErr w:type="spellEnd"/>
      <w:r w:rsidRPr="00A96BA0">
        <w:rPr>
          <w:lang w:val="en-US"/>
        </w:rPr>
        <w:t xml:space="preserve"> House of Asia</w:t>
      </w:r>
    </w:p>
    <w:p w:rsidR="00A96BA0" w:rsidRDefault="00A96BA0" w:rsidP="00A96BA0">
      <w:r>
        <w:t xml:space="preserve">2 łyżeczki </w:t>
      </w:r>
      <w:r w:rsidRPr="00E3773C">
        <w:rPr>
          <w:b/>
          <w:bCs/>
        </w:rPr>
        <w:t>Pasty z imbiru</w:t>
      </w:r>
      <w:r>
        <w:t xml:space="preserve"> House of Asia lub 3 cm świeżego drobno posiekanego</w:t>
      </w:r>
      <w:r w:rsidR="00E3773C">
        <w:t xml:space="preserve"> korzenia</w:t>
      </w:r>
    </w:p>
    <w:p w:rsidR="00A96BA0" w:rsidRDefault="00A96BA0" w:rsidP="00A96BA0">
      <w:r>
        <w:t>250 g piersi z indyka pokrojonej na kawałki 1 cm</w:t>
      </w:r>
    </w:p>
    <w:p w:rsidR="00A96BA0" w:rsidRDefault="00A96BA0" w:rsidP="00A96BA0">
      <w:r>
        <w:t>50 g białej części pora pokrojonej w zapałki</w:t>
      </w:r>
    </w:p>
    <w:p w:rsidR="00A96BA0" w:rsidRDefault="00A96BA0" w:rsidP="00A96BA0">
      <w:r>
        <w:t>2 pomarańcze</w:t>
      </w:r>
    </w:p>
    <w:p w:rsidR="00A96BA0" w:rsidRDefault="00A96BA0" w:rsidP="00A96BA0">
      <w:r>
        <w:t>1 średnia marchewka pokrojona w zapałki</w:t>
      </w:r>
    </w:p>
    <w:p w:rsidR="00A96BA0" w:rsidRDefault="00A96BA0" w:rsidP="00A96BA0">
      <w:r>
        <w:t>2 średnie cebule pokrojone w piórka</w:t>
      </w:r>
    </w:p>
    <w:p w:rsidR="00A96BA0" w:rsidRDefault="00A96BA0" w:rsidP="00A96BA0">
      <w:r>
        <w:t>2 łyżeczki mąki kukurydzianej lub skrobi ziemniaczanej</w:t>
      </w:r>
    </w:p>
    <w:p w:rsidR="00A96BA0" w:rsidRDefault="00A96BA0" w:rsidP="00A96BA0">
      <w:r>
        <w:t>3 łyżki oleju</w:t>
      </w:r>
    </w:p>
    <w:p w:rsidR="00A96BA0" w:rsidRPr="00E3773C" w:rsidRDefault="00A96BA0" w:rsidP="00A96BA0">
      <w:pPr>
        <w:rPr>
          <w:b/>
          <w:bCs/>
        </w:rPr>
      </w:pPr>
      <w:r w:rsidRPr="00E3773C">
        <w:rPr>
          <w:b/>
          <w:bCs/>
        </w:rPr>
        <w:t>Sposób przygotowania:</w:t>
      </w:r>
    </w:p>
    <w:p w:rsidR="00A96BA0" w:rsidRDefault="00A96BA0" w:rsidP="00A96BA0">
      <w:r>
        <w:t>1.</w:t>
      </w:r>
      <w:r>
        <w:tab/>
        <w:t xml:space="preserve">Wymieszaj sos sojowy z imbirem, sosem </w:t>
      </w:r>
      <w:proofErr w:type="spellStart"/>
      <w:r>
        <w:t>chili</w:t>
      </w:r>
      <w:proofErr w:type="spellEnd"/>
      <w:r>
        <w:t xml:space="preserve"> sambal </w:t>
      </w:r>
      <w:proofErr w:type="spellStart"/>
      <w:r>
        <w:t>oelek</w:t>
      </w:r>
      <w:proofErr w:type="spellEnd"/>
      <w:r>
        <w:t xml:space="preserve"> i startą skórką z 1 pomarańczy. W przygotowanym sosie zamarynuj indyka.</w:t>
      </w:r>
    </w:p>
    <w:p w:rsidR="00A96BA0" w:rsidRDefault="00A96BA0" w:rsidP="00A96BA0">
      <w:r>
        <w:t>2.</w:t>
      </w:r>
      <w:r>
        <w:tab/>
        <w:t>Pomarańczę obierz i pokrój na mniejsze cząstki, przełóż do miski i wymieszaj z wyciśniętym sokiem z drugiej pomarańczy oraz mąką kukurydzianą lub skrobią ziemniaczaną.</w:t>
      </w:r>
    </w:p>
    <w:p w:rsidR="00A96BA0" w:rsidRDefault="00A96BA0" w:rsidP="00A96BA0">
      <w:r>
        <w:t>3.</w:t>
      </w:r>
      <w:r>
        <w:tab/>
        <w:t>Na rozgrzaną patelnię wlej olej, podsmaż indyka na rumiany kolor, dodaj marchewkę, cebulę oraz pora. Całość smaż jeszcze przez 3-4 minuty, od czasu do czasu mieszając. Na koniec dodaj sos pomarańczowy, całość wymieszaj i podawaj od razu. Opcjonalnie posyp kolendrą i sezamem.</w:t>
      </w:r>
    </w:p>
    <w:p w:rsidR="00A96BA0" w:rsidRDefault="00A96BA0" w:rsidP="00A96BA0"/>
    <w:p w:rsidR="00A96BA0" w:rsidRDefault="00A96BA0" w:rsidP="00A96BA0"/>
    <w:p w:rsidR="00A96BA0" w:rsidRDefault="00A96BA0" w:rsidP="00A96BA0">
      <w:r>
        <w:t>Kaczka po pekińsku</w:t>
      </w:r>
    </w:p>
    <w:p w:rsidR="00A96BA0" w:rsidRPr="009F4AD1" w:rsidRDefault="00A96BA0" w:rsidP="00A96BA0">
      <w:pPr>
        <w:rPr>
          <w:b/>
          <w:bCs/>
        </w:rPr>
      </w:pPr>
      <w:r w:rsidRPr="009F4AD1">
        <w:rPr>
          <w:b/>
          <w:bCs/>
        </w:rPr>
        <w:t>Składniki:</w:t>
      </w:r>
    </w:p>
    <w:p w:rsidR="00A96BA0" w:rsidRDefault="00A96BA0" w:rsidP="00A96BA0">
      <w:r>
        <w:t xml:space="preserve">100 ml </w:t>
      </w:r>
      <w:r w:rsidRPr="009F4AD1">
        <w:rPr>
          <w:b/>
          <w:bCs/>
        </w:rPr>
        <w:t>Sosu do kaczki po pekińsku</w:t>
      </w:r>
      <w:r>
        <w:t xml:space="preserve"> House of Asia</w:t>
      </w:r>
    </w:p>
    <w:p w:rsidR="00A96BA0" w:rsidRPr="00A96BA0" w:rsidRDefault="00A96BA0" w:rsidP="00A96BA0">
      <w:pPr>
        <w:rPr>
          <w:lang w:val="en-US"/>
        </w:rPr>
      </w:pPr>
      <w:r w:rsidRPr="00A96BA0">
        <w:rPr>
          <w:lang w:val="en-US"/>
        </w:rPr>
        <w:t xml:space="preserve">150 g </w:t>
      </w:r>
      <w:proofErr w:type="spellStart"/>
      <w:r w:rsidRPr="009F4AD1">
        <w:rPr>
          <w:b/>
          <w:bCs/>
          <w:lang w:val="en-US"/>
        </w:rPr>
        <w:t>Warzyw</w:t>
      </w:r>
      <w:proofErr w:type="spellEnd"/>
      <w:r w:rsidRPr="009F4AD1">
        <w:rPr>
          <w:b/>
          <w:bCs/>
          <w:lang w:val="en-US"/>
        </w:rPr>
        <w:t xml:space="preserve"> do </w:t>
      </w:r>
      <w:proofErr w:type="spellStart"/>
      <w:r w:rsidRPr="009F4AD1">
        <w:rPr>
          <w:b/>
          <w:bCs/>
          <w:lang w:val="en-US"/>
        </w:rPr>
        <w:t>woka</w:t>
      </w:r>
      <w:proofErr w:type="spellEnd"/>
      <w:r w:rsidRPr="00A96BA0">
        <w:rPr>
          <w:lang w:val="en-US"/>
        </w:rPr>
        <w:t xml:space="preserve"> House of Asia</w:t>
      </w:r>
    </w:p>
    <w:p w:rsidR="00A96BA0" w:rsidRDefault="00A96BA0" w:rsidP="00A96BA0">
      <w:r>
        <w:t xml:space="preserve">1 łyżeczka </w:t>
      </w:r>
      <w:r w:rsidRPr="009F4AD1">
        <w:rPr>
          <w:b/>
          <w:bCs/>
        </w:rPr>
        <w:t>Przyprawy do kuchni chińskiej</w:t>
      </w:r>
      <w:r>
        <w:t xml:space="preserve"> House of Asia</w:t>
      </w:r>
    </w:p>
    <w:p w:rsidR="00A96BA0" w:rsidRDefault="00A96BA0" w:rsidP="00A96BA0">
      <w:r>
        <w:t xml:space="preserve">2 łyżeczki </w:t>
      </w:r>
      <w:r w:rsidRPr="009F4AD1">
        <w:rPr>
          <w:b/>
          <w:bCs/>
        </w:rPr>
        <w:t>Sezamu białego</w:t>
      </w:r>
      <w:r>
        <w:t xml:space="preserve"> House of Asia lub czarnego</w:t>
      </w:r>
    </w:p>
    <w:p w:rsidR="00A96BA0" w:rsidRDefault="00A96BA0" w:rsidP="00A96BA0">
      <w:r>
        <w:t>2 piersi z kaczki</w:t>
      </w:r>
    </w:p>
    <w:p w:rsidR="00A96BA0" w:rsidRDefault="00A96BA0" w:rsidP="00A96BA0">
      <w:r>
        <w:t>Kilka liści sałaty rzymskiej</w:t>
      </w:r>
    </w:p>
    <w:p w:rsidR="00A96BA0" w:rsidRDefault="00A96BA0" w:rsidP="00A96BA0">
      <w:r>
        <w:t>2 łyżki posiekanej dymki</w:t>
      </w:r>
    </w:p>
    <w:p w:rsidR="00A96BA0" w:rsidRDefault="00A96BA0" w:rsidP="00A96BA0">
      <w:r>
        <w:t>Sól, pieprz</w:t>
      </w:r>
    </w:p>
    <w:p w:rsidR="009F4AD1" w:rsidRPr="009F4AD1" w:rsidRDefault="009F4AD1" w:rsidP="00A96BA0">
      <w:pPr>
        <w:rPr>
          <w:b/>
          <w:bCs/>
        </w:rPr>
      </w:pPr>
    </w:p>
    <w:p w:rsidR="00A96BA0" w:rsidRDefault="00A96BA0" w:rsidP="00A96BA0">
      <w:r w:rsidRPr="009F4AD1">
        <w:rPr>
          <w:b/>
          <w:bCs/>
        </w:rPr>
        <w:t>Ciasto na placki mandaryńskie</w:t>
      </w:r>
      <w:r>
        <w:t>:</w:t>
      </w:r>
    </w:p>
    <w:p w:rsidR="00A96BA0" w:rsidRPr="00A96BA0" w:rsidRDefault="00A96BA0" w:rsidP="00A96BA0">
      <w:pPr>
        <w:rPr>
          <w:lang w:val="en-US"/>
        </w:rPr>
      </w:pPr>
      <w:r w:rsidRPr="00A96BA0">
        <w:rPr>
          <w:lang w:val="en-US"/>
        </w:rPr>
        <w:t xml:space="preserve">2 </w:t>
      </w:r>
      <w:proofErr w:type="spellStart"/>
      <w:r w:rsidRPr="00A96BA0">
        <w:rPr>
          <w:lang w:val="en-US"/>
        </w:rPr>
        <w:t>łyżki</w:t>
      </w:r>
      <w:proofErr w:type="spellEnd"/>
      <w:r w:rsidRPr="00A96BA0">
        <w:rPr>
          <w:lang w:val="en-US"/>
        </w:rPr>
        <w:t xml:space="preserve"> </w:t>
      </w:r>
      <w:proofErr w:type="spellStart"/>
      <w:r w:rsidRPr="009F4AD1">
        <w:rPr>
          <w:b/>
          <w:bCs/>
          <w:lang w:val="en-US"/>
        </w:rPr>
        <w:t>Oleju</w:t>
      </w:r>
      <w:proofErr w:type="spellEnd"/>
      <w:r w:rsidRPr="009F4AD1">
        <w:rPr>
          <w:b/>
          <w:bCs/>
          <w:lang w:val="en-US"/>
        </w:rPr>
        <w:t xml:space="preserve"> </w:t>
      </w:r>
      <w:proofErr w:type="spellStart"/>
      <w:r w:rsidRPr="009F4AD1">
        <w:rPr>
          <w:b/>
          <w:bCs/>
          <w:lang w:val="en-US"/>
        </w:rPr>
        <w:t>sezamowego</w:t>
      </w:r>
      <w:proofErr w:type="spellEnd"/>
      <w:r w:rsidRPr="00A96BA0">
        <w:rPr>
          <w:lang w:val="en-US"/>
        </w:rPr>
        <w:t xml:space="preserve"> House of Asia</w:t>
      </w:r>
    </w:p>
    <w:p w:rsidR="00A96BA0" w:rsidRDefault="00A96BA0" w:rsidP="00A96BA0">
      <w:r>
        <w:t>150 g mąki pszennej</w:t>
      </w:r>
    </w:p>
    <w:p w:rsidR="00A96BA0" w:rsidRDefault="00A96BA0" w:rsidP="00A96BA0">
      <w:r>
        <w:t>125 ml wody w temperaturze 75-85 ºC</w:t>
      </w:r>
    </w:p>
    <w:p w:rsidR="00A96BA0" w:rsidRDefault="00A96BA0" w:rsidP="00A96BA0">
      <w:r>
        <w:t>1 łyżka oliwy do smażenia</w:t>
      </w:r>
    </w:p>
    <w:p w:rsidR="009F4AD1" w:rsidRPr="009F4AD1" w:rsidRDefault="009F4AD1" w:rsidP="00A96BA0">
      <w:pPr>
        <w:rPr>
          <w:b/>
          <w:bCs/>
        </w:rPr>
      </w:pPr>
    </w:p>
    <w:p w:rsidR="009F4AD1" w:rsidRDefault="009F4AD1" w:rsidP="00A96BA0">
      <w:r w:rsidRPr="009F4AD1">
        <w:rPr>
          <w:b/>
          <w:bCs/>
        </w:rPr>
        <w:t>Sposób przygotowania</w:t>
      </w:r>
      <w:r>
        <w:t>:</w:t>
      </w:r>
    </w:p>
    <w:p w:rsidR="009F4AD1" w:rsidRPr="009F4AD1" w:rsidRDefault="009F4AD1" w:rsidP="009F4AD1">
      <w:pPr>
        <w:rPr>
          <w:b/>
          <w:bCs/>
        </w:rPr>
      </w:pPr>
      <w:r w:rsidRPr="009F4AD1">
        <w:rPr>
          <w:b/>
          <w:bCs/>
        </w:rPr>
        <w:t>Placki mandaryńskie:</w:t>
      </w:r>
    </w:p>
    <w:p w:rsidR="009F4AD1" w:rsidRDefault="009F4AD1" w:rsidP="009F4AD1">
      <w:r>
        <w:lastRenderedPageBreak/>
        <w:t>1.</w:t>
      </w:r>
      <w:r>
        <w:tab/>
        <w:t>Wymieszaj ze sobą wszystkie składniki ciasta i zagnieć tak, aby było gładkie i nie kleiło się do rąk.</w:t>
      </w:r>
    </w:p>
    <w:p w:rsidR="009F4AD1" w:rsidRDefault="009F4AD1" w:rsidP="009F4AD1">
      <w:r>
        <w:t>2.</w:t>
      </w:r>
      <w:r>
        <w:tab/>
        <w:t>Zawiń w folię spożywczą i odstaw na 45 minut. Po tym czasie podziel ciasto na 8 równych kawałków, uformuj z nich kulki i rozwałkuj na cienkie placuszki.</w:t>
      </w:r>
    </w:p>
    <w:p w:rsidR="009F4AD1" w:rsidRDefault="009F4AD1" w:rsidP="009F4AD1">
      <w:r>
        <w:t>3.</w:t>
      </w:r>
      <w:r>
        <w:tab/>
        <w:t>Smaż placki na patelni wysmarowanej oliwą.</w:t>
      </w:r>
    </w:p>
    <w:p w:rsidR="009F4AD1" w:rsidRDefault="009F4AD1" w:rsidP="009F4AD1"/>
    <w:p w:rsidR="009F4AD1" w:rsidRDefault="009F4AD1" w:rsidP="00A96BA0">
      <w:r w:rsidRPr="009F4AD1">
        <w:rPr>
          <w:b/>
          <w:bCs/>
        </w:rPr>
        <w:t>Sposób przygotowania</w:t>
      </w:r>
      <w:r>
        <w:t>:</w:t>
      </w:r>
    </w:p>
    <w:p w:rsidR="00A96BA0" w:rsidRDefault="00A96BA0" w:rsidP="00A96BA0">
      <w:r>
        <w:t>1.</w:t>
      </w:r>
      <w:r>
        <w:tab/>
        <w:t>Piersi oczyść z błon i natnij delikatnie w kratkę, tak aby nie poprzecinać mięsa. Oprósz solą i pieprzem, ułóż na suchej, zimnej patelni skórą do dołu i zacznij wytapiać tłuszcz na średnim ogniu przez 7-8 minut, aż skóra stanie się rumiana. Przewróć mięso i obsmaż je z drugiej strony.</w:t>
      </w:r>
    </w:p>
    <w:p w:rsidR="00A96BA0" w:rsidRDefault="00A96BA0" w:rsidP="00A96BA0">
      <w:r>
        <w:t>1.</w:t>
      </w:r>
      <w:r>
        <w:tab/>
        <w:t>Przełóż na talerz i posmaruj 3/4 ilości sosu. Wstaw do piekarnika nagrzanego do 18</w:t>
      </w:r>
      <w:r w:rsidRPr="009F4AD1">
        <w:t>0</w:t>
      </w:r>
      <w:r w:rsidR="009F4AD1">
        <w:t>°C</w:t>
      </w:r>
      <w:r w:rsidRPr="009F4AD1">
        <w:t xml:space="preserve"> </w:t>
      </w:r>
      <w:r>
        <w:t>na 6 minut. Wyjmij i odstaw na kolejne 6 minut.</w:t>
      </w:r>
    </w:p>
    <w:p w:rsidR="00A96BA0" w:rsidRDefault="00A96BA0" w:rsidP="00A96BA0">
      <w:r>
        <w:t>2.</w:t>
      </w:r>
      <w:r>
        <w:tab/>
        <w:t xml:space="preserve">Warzywa do </w:t>
      </w:r>
      <w:proofErr w:type="spellStart"/>
      <w:r>
        <w:t>woka</w:t>
      </w:r>
      <w:proofErr w:type="spellEnd"/>
      <w:r>
        <w:t xml:space="preserve"> przełóż na sitko i dobrze odciśnij wodę. Podsmaż je na rozgrzanym </w:t>
      </w:r>
      <w:proofErr w:type="spellStart"/>
      <w:r>
        <w:t>woku</w:t>
      </w:r>
      <w:proofErr w:type="spellEnd"/>
      <w:r>
        <w:t xml:space="preserve"> z dodatkiem przyprawy do kuchni chińskiej.</w:t>
      </w:r>
    </w:p>
    <w:p w:rsidR="00A96BA0" w:rsidRDefault="00A96BA0" w:rsidP="00A96BA0">
      <w:r>
        <w:t>3.</w:t>
      </w:r>
      <w:r>
        <w:tab/>
        <w:t>Kaczkę pokrój w plastry.</w:t>
      </w:r>
    </w:p>
    <w:p w:rsidR="00A96BA0" w:rsidRDefault="00A96BA0" w:rsidP="00A96BA0">
      <w:r>
        <w:t>4.</w:t>
      </w:r>
      <w:r>
        <w:tab/>
        <w:t>Gotowe placki posmaruj pozostałym sosem do kaczki, następnie ułóż warzywa, plastry mięsa i posyp świeżą dymką</w:t>
      </w:r>
      <w:r w:rsidR="009F4AD1">
        <w:t xml:space="preserve"> </w:t>
      </w:r>
      <w:r>
        <w:t>i sezamem.</w:t>
      </w:r>
    </w:p>
    <w:p w:rsidR="00A96BA0" w:rsidRDefault="00A96BA0" w:rsidP="00A96BA0"/>
    <w:p w:rsidR="00A96BA0" w:rsidRDefault="00A96BA0" w:rsidP="00A96BA0">
      <w:r>
        <w:t>Kurczak słodko-kwaśny z ananasem</w:t>
      </w:r>
    </w:p>
    <w:p w:rsidR="00A96BA0" w:rsidRPr="009F4AD1" w:rsidRDefault="00A96BA0" w:rsidP="00A96BA0">
      <w:pPr>
        <w:rPr>
          <w:b/>
          <w:bCs/>
        </w:rPr>
      </w:pPr>
      <w:r w:rsidRPr="009F4AD1">
        <w:rPr>
          <w:b/>
          <w:bCs/>
        </w:rPr>
        <w:t>Składniki:</w:t>
      </w:r>
    </w:p>
    <w:p w:rsidR="00A96BA0" w:rsidRDefault="00A96BA0" w:rsidP="00A96BA0">
      <w:r>
        <w:t xml:space="preserve">2 łyżki </w:t>
      </w:r>
      <w:r w:rsidRPr="009F4AD1">
        <w:rPr>
          <w:b/>
          <w:bCs/>
        </w:rPr>
        <w:t>Sosu sojowego jasnego</w:t>
      </w:r>
      <w:r>
        <w:t xml:space="preserve"> House of Asia</w:t>
      </w:r>
    </w:p>
    <w:p w:rsidR="00A96BA0" w:rsidRPr="00A96BA0" w:rsidRDefault="00A96BA0" w:rsidP="00A96BA0">
      <w:pPr>
        <w:rPr>
          <w:lang w:val="en-US"/>
        </w:rPr>
      </w:pPr>
      <w:r w:rsidRPr="00A96BA0">
        <w:rPr>
          <w:lang w:val="en-US"/>
        </w:rPr>
        <w:t xml:space="preserve">1 </w:t>
      </w:r>
      <w:proofErr w:type="spellStart"/>
      <w:r w:rsidRPr="00A96BA0">
        <w:rPr>
          <w:lang w:val="en-US"/>
        </w:rPr>
        <w:t>łyżeczka</w:t>
      </w:r>
      <w:proofErr w:type="spellEnd"/>
      <w:r w:rsidRPr="00A96BA0">
        <w:rPr>
          <w:lang w:val="en-US"/>
        </w:rPr>
        <w:t xml:space="preserve"> </w:t>
      </w:r>
      <w:proofErr w:type="spellStart"/>
      <w:r w:rsidRPr="009F4AD1">
        <w:rPr>
          <w:b/>
          <w:bCs/>
          <w:lang w:val="en-US"/>
        </w:rPr>
        <w:t>Sosu</w:t>
      </w:r>
      <w:proofErr w:type="spellEnd"/>
      <w:r w:rsidRPr="009F4AD1">
        <w:rPr>
          <w:b/>
          <w:bCs/>
          <w:lang w:val="en-US"/>
        </w:rPr>
        <w:t xml:space="preserve"> </w:t>
      </w:r>
      <w:proofErr w:type="spellStart"/>
      <w:r w:rsidRPr="009F4AD1">
        <w:rPr>
          <w:b/>
          <w:bCs/>
          <w:lang w:val="en-US"/>
        </w:rPr>
        <w:t>Sambal</w:t>
      </w:r>
      <w:proofErr w:type="spellEnd"/>
      <w:r w:rsidRPr="009F4AD1">
        <w:rPr>
          <w:b/>
          <w:bCs/>
          <w:lang w:val="en-US"/>
        </w:rPr>
        <w:t xml:space="preserve"> </w:t>
      </w:r>
      <w:proofErr w:type="spellStart"/>
      <w:r w:rsidRPr="009F4AD1">
        <w:rPr>
          <w:b/>
          <w:bCs/>
          <w:lang w:val="en-US"/>
        </w:rPr>
        <w:t>Oelek</w:t>
      </w:r>
      <w:proofErr w:type="spellEnd"/>
      <w:r w:rsidRPr="00A96BA0">
        <w:rPr>
          <w:lang w:val="en-US"/>
        </w:rPr>
        <w:t xml:space="preserve"> House of Asia</w:t>
      </w:r>
    </w:p>
    <w:p w:rsidR="00A96BA0" w:rsidRPr="00A96BA0" w:rsidRDefault="00A96BA0" w:rsidP="00A96BA0">
      <w:pPr>
        <w:rPr>
          <w:lang w:val="en-US"/>
        </w:rPr>
      </w:pPr>
      <w:r w:rsidRPr="00A96BA0">
        <w:rPr>
          <w:lang w:val="en-US"/>
        </w:rPr>
        <w:t xml:space="preserve">2 </w:t>
      </w:r>
      <w:proofErr w:type="spellStart"/>
      <w:r w:rsidRPr="00A96BA0">
        <w:rPr>
          <w:lang w:val="en-US"/>
        </w:rPr>
        <w:t>łyżki</w:t>
      </w:r>
      <w:proofErr w:type="spellEnd"/>
      <w:r w:rsidRPr="00A96BA0">
        <w:rPr>
          <w:lang w:val="en-US"/>
        </w:rPr>
        <w:t xml:space="preserve"> </w:t>
      </w:r>
      <w:proofErr w:type="spellStart"/>
      <w:r w:rsidRPr="009F4AD1">
        <w:rPr>
          <w:b/>
          <w:bCs/>
          <w:lang w:val="en-US"/>
        </w:rPr>
        <w:t>Octu</w:t>
      </w:r>
      <w:proofErr w:type="spellEnd"/>
      <w:r w:rsidRPr="009F4AD1">
        <w:rPr>
          <w:b/>
          <w:bCs/>
          <w:lang w:val="en-US"/>
        </w:rPr>
        <w:t xml:space="preserve"> </w:t>
      </w:r>
      <w:proofErr w:type="spellStart"/>
      <w:r w:rsidRPr="009F4AD1">
        <w:rPr>
          <w:b/>
          <w:bCs/>
          <w:lang w:val="en-US"/>
        </w:rPr>
        <w:t>ryżowego</w:t>
      </w:r>
      <w:proofErr w:type="spellEnd"/>
      <w:r w:rsidRPr="00A96BA0">
        <w:rPr>
          <w:lang w:val="en-US"/>
        </w:rPr>
        <w:t xml:space="preserve"> House of Asia</w:t>
      </w:r>
    </w:p>
    <w:p w:rsidR="00A96BA0" w:rsidRDefault="00A96BA0" w:rsidP="00A96BA0">
      <w:r>
        <w:t>200 g filetu z kurczaka pokrojonego w 1,5 cm kawałki</w:t>
      </w:r>
    </w:p>
    <w:p w:rsidR="00A96BA0" w:rsidRDefault="00A96BA0" w:rsidP="00A96BA0">
      <w:r>
        <w:t>½ cebuli pokrojonej w kostkę</w:t>
      </w:r>
    </w:p>
    <w:p w:rsidR="00A96BA0" w:rsidRDefault="00A96BA0" w:rsidP="00A96BA0">
      <w:r>
        <w:t>½ czerwonej papryki pokrojonej w kostkę</w:t>
      </w:r>
    </w:p>
    <w:p w:rsidR="00A96BA0" w:rsidRDefault="00A96BA0" w:rsidP="00A96BA0">
      <w:r>
        <w:t>130 g (4 plastry) ananasa z puszki pokrojonego na kawałki</w:t>
      </w:r>
    </w:p>
    <w:p w:rsidR="00A96BA0" w:rsidRDefault="00A96BA0" w:rsidP="00A96BA0">
      <w:r>
        <w:t>1 cm świeżo startego imbiru</w:t>
      </w:r>
    </w:p>
    <w:p w:rsidR="00A96BA0" w:rsidRDefault="00A96BA0" w:rsidP="00A96BA0">
      <w:r>
        <w:t>200 ml wody</w:t>
      </w:r>
    </w:p>
    <w:p w:rsidR="00A96BA0" w:rsidRDefault="00A96BA0" w:rsidP="00A96BA0">
      <w:r>
        <w:t>1 łyżka cukru kokosowego bądź brązowego</w:t>
      </w:r>
    </w:p>
    <w:p w:rsidR="00A96BA0" w:rsidRDefault="00A96BA0" w:rsidP="00A96BA0">
      <w:r>
        <w:t>2 łyżeczki mąki ziemniaczanej</w:t>
      </w:r>
    </w:p>
    <w:p w:rsidR="00A96BA0" w:rsidRDefault="00A96BA0" w:rsidP="00A96BA0">
      <w:r>
        <w:t>1 ząbek czosnku drobno pokrojon</w:t>
      </w:r>
      <w:r w:rsidR="009F4AD1">
        <w:t>ego</w:t>
      </w:r>
    </w:p>
    <w:p w:rsidR="00A96BA0" w:rsidRDefault="00A96BA0" w:rsidP="00A96BA0">
      <w:r>
        <w:t>2 łyżki oleju do smażenia</w:t>
      </w:r>
    </w:p>
    <w:p w:rsidR="00A96BA0" w:rsidRDefault="00A96BA0" w:rsidP="00A96BA0">
      <w:r>
        <w:t>TIP: Ocet ryżowy można zastąpić zwykłym octem.</w:t>
      </w:r>
    </w:p>
    <w:p w:rsidR="00A96BA0" w:rsidRDefault="00A96BA0" w:rsidP="00A96BA0"/>
    <w:p w:rsidR="00A96BA0" w:rsidRPr="009F4AD1" w:rsidRDefault="00A96BA0" w:rsidP="00A96BA0">
      <w:pPr>
        <w:rPr>
          <w:b/>
          <w:bCs/>
        </w:rPr>
      </w:pPr>
      <w:r w:rsidRPr="009F4AD1">
        <w:rPr>
          <w:b/>
          <w:bCs/>
        </w:rPr>
        <w:t>Sposób przygotowania</w:t>
      </w:r>
      <w:r w:rsidR="009F4AD1" w:rsidRPr="009F4AD1">
        <w:rPr>
          <w:b/>
          <w:bCs/>
        </w:rPr>
        <w:t>:</w:t>
      </w:r>
    </w:p>
    <w:p w:rsidR="00A96BA0" w:rsidRDefault="00A96BA0" w:rsidP="00A96BA0">
      <w:r>
        <w:t>1.</w:t>
      </w:r>
      <w:r>
        <w:tab/>
        <w:t>Do miski wlej 1 łyżkę sosu sojowego i wsyp 1 łyżeczkę mąki ziemniaczanej. Dodaj kurczaka i wszystko dokładnie wymieszaj.</w:t>
      </w:r>
    </w:p>
    <w:p w:rsidR="00A96BA0" w:rsidRDefault="00A96BA0" w:rsidP="00A96BA0">
      <w:r>
        <w:t>2.</w:t>
      </w:r>
      <w:r>
        <w:tab/>
        <w:t>Rozgrzej olej na patelni, wrzuć kurczaka i smaż około 2 minuty. Zdejmij kurczaka z patelni.</w:t>
      </w:r>
    </w:p>
    <w:p w:rsidR="00A96BA0" w:rsidRDefault="00A96BA0" w:rsidP="00A96BA0">
      <w:r>
        <w:t>3.</w:t>
      </w:r>
      <w:r>
        <w:tab/>
        <w:t xml:space="preserve">Na tę samą patelnię wlej pozostały sos sojowy, sos Sambal </w:t>
      </w:r>
      <w:proofErr w:type="spellStart"/>
      <w:r>
        <w:t>Oelek</w:t>
      </w:r>
      <w:proofErr w:type="spellEnd"/>
      <w:r>
        <w:t>, ocet ryżowy oraz cukier. Wszystko dobrze wymieszaj.</w:t>
      </w:r>
    </w:p>
    <w:p w:rsidR="00A96BA0" w:rsidRDefault="00A96BA0" w:rsidP="00A96BA0">
      <w:r>
        <w:t>4.</w:t>
      </w:r>
      <w:r>
        <w:tab/>
        <w:t>Następnie dodaj: czosnek, imbir, cebulę, paprykę oraz ananasa.</w:t>
      </w:r>
    </w:p>
    <w:p w:rsidR="00A96BA0" w:rsidRDefault="00A96BA0" w:rsidP="00A96BA0">
      <w:r>
        <w:t>5.</w:t>
      </w:r>
      <w:r>
        <w:tab/>
        <w:t>W misce wymieszaj wodę z 1 łyżeczką mąki, tak aby nie było grudek i wlej na patelnię.</w:t>
      </w:r>
    </w:p>
    <w:p w:rsidR="00A96BA0" w:rsidRDefault="00A96BA0" w:rsidP="00A96BA0">
      <w:r>
        <w:t>6.</w:t>
      </w:r>
      <w:r>
        <w:tab/>
        <w:t>Na koniec dodaj kurczaka i wszystko razem smaż około minuty.</w:t>
      </w:r>
    </w:p>
    <w:p w:rsidR="00A96BA0" w:rsidRDefault="00A96BA0" w:rsidP="00A96BA0"/>
    <w:p w:rsidR="00A96BA0" w:rsidRDefault="00A96BA0" w:rsidP="00A96BA0">
      <w:r>
        <w:lastRenderedPageBreak/>
        <w:t xml:space="preserve">Kurczak w sosie </w:t>
      </w:r>
      <w:proofErr w:type="spellStart"/>
      <w:r>
        <w:t>teriyaki</w:t>
      </w:r>
      <w:proofErr w:type="spellEnd"/>
    </w:p>
    <w:p w:rsidR="00A96BA0" w:rsidRPr="009F4AD1" w:rsidRDefault="00A96BA0" w:rsidP="00A96BA0">
      <w:pPr>
        <w:rPr>
          <w:b/>
          <w:bCs/>
        </w:rPr>
      </w:pPr>
      <w:r w:rsidRPr="009F4AD1">
        <w:rPr>
          <w:b/>
          <w:bCs/>
        </w:rPr>
        <w:t>Składniki:</w:t>
      </w:r>
    </w:p>
    <w:p w:rsidR="00A96BA0" w:rsidRDefault="00A96BA0" w:rsidP="00A96BA0">
      <w:r>
        <w:t xml:space="preserve">2 łyżki </w:t>
      </w:r>
      <w:r w:rsidRPr="009F4AD1">
        <w:rPr>
          <w:b/>
          <w:bCs/>
        </w:rPr>
        <w:t>Sosu sojowego jasnego</w:t>
      </w:r>
      <w:r>
        <w:t xml:space="preserve"> House of Asia</w:t>
      </w:r>
    </w:p>
    <w:p w:rsidR="00A96BA0" w:rsidRPr="00A96BA0" w:rsidRDefault="00A96BA0" w:rsidP="00A96BA0">
      <w:pPr>
        <w:rPr>
          <w:lang w:val="en-US"/>
        </w:rPr>
      </w:pPr>
      <w:r w:rsidRPr="00A96BA0">
        <w:rPr>
          <w:lang w:val="en-US"/>
        </w:rPr>
        <w:t xml:space="preserve">6 </w:t>
      </w:r>
      <w:proofErr w:type="spellStart"/>
      <w:r w:rsidRPr="00A96BA0">
        <w:rPr>
          <w:lang w:val="en-US"/>
        </w:rPr>
        <w:t>łyżek</w:t>
      </w:r>
      <w:proofErr w:type="spellEnd"/>
      <w:r w:rsidRPr="00A96BA0">
        <w:rPr>
          <w:lang w:val="en-US"/>
        </w:rPr>
        <w:t xml:space="preserve"> </w:t>
      </w:r>
      <w:proofErr w:type="spellStart"/>
      <w:r w:rsidRPr="009F4AD1">
        <w:rPr>
          <w:b/>
          <w:bCs/>
          <w:lang w:val="en-US"/>
        </w:rPr>
        <w:t>Sosu</w:t>
      </w:r>
      <w:proofErr w:type="spellEnd"/>
      <w:r w:rsidRPr="009F4AD1">
        <w:rPr>
          <w:b/>
          <w:bCs/>
          <w:lang w:val="en-US"/>
        </w:rPr>
        <w:t xml:space="preserve"> teriyaki</w:t>
      </w:r>
      <w:r w:rsidRPr="00A96BA0">
        <w:rPr>
          <w:lang w:val="en-US"/>
        </w:rPr>
        <w:t xml:space="preserve"> House of Asia</w:t>
      </w:r>
    </w:p>
    <w:p w:rsidR="00A96BA0" w:rsidRDefault="00A96BA0" w:rsidP="00A96BA0">
      <w:r>
        <w:t xml:space="preserve">1 łyżeczka </w:t>
      </w:r>
      <w:r w:rsidRPr="009F4AD1">
        <w:rPr>
          <w:b/>
          <w:bCs/>
        </w:rPr>
        <w:t>Sezamu białego</w:t>
      </w:r>
      <w:r>
        <w:t xml:space="preserve"> House of Asia</w:t>
      </w:r>
    </w:p>
    <w:p w:rsidR="00A96BA0" w:rsidRPr="009F4AD1" w:rsidRDefault="00A96BA0" w:rsidP="00A96BA0">
      <w:pPr>
        <w:rPr>
          <w:lang w:val="en-US"/>
        </w:rPr>
      </w:pPr>
      <w:r w:rsidRPr="009F4AD1">
        <w:rPr>
          <w:lang w:val="en-US"/>
        </w:rPr>
        <w:t xml:space="preserve">½ </w:t>
      </w:r>
      <w:proofErr w:type="spellStart"/>
      <w:r w:rsidR="009F4AD1" w:rsidRPr="009F4AD1">
        <w:rPr>
          <w:lang w:val="en-US"/>
        </w:rPr>
        <w:t>o</w:t>
      </w:r>
      <w:r w:rsidRPr="009F4AD1">
        <w:rPr>
          <w:lang w:val="en-US"/>
        </w:rPr>
        <w:t>pakowania</w:t>
      </w:r>
      <w:proofErr w:type="spellEnd"/>
      <w:r w:rsidRPr="009F4AD1">
        <w:rPr>
          <w:lang w:val="en-US"/>
        </w:rPr>
        <w:t xml:space="preserve"> </w:t>
      </w:r>
      <w:proofErr w:type="spellStart"/>
      <w:r w:rsidRPr="009F4AD1">
        <w:rPr>
          <w:b/>
          <w:bCs/>
          <w:lang w:val="en-US"/>
        </w:rPr>
        <w:t>Makaronu</w:t>
      </w:r>
      <w:proofErr w:type="spellEnd"/>
      <w:r w:rsidRPr="009F4AD1">
        <w:rPr>
          <w:b/>
          <w:bCs/>
          <w:lang w:val="en-US"/>
        </w:rPr>
        <w:t xml:space="preserve"> Chow Mein</w:t>
      </w:r>
      <w:r w:rsidRPr="009F4AD1">
        <w:rPr>
          <w:lang w:val="en-US"/>
        </w:rPr>
        <w:t xml:space="preserve"> House of Asia</w:t>
      </w:r>
    </w:p>
    <w:p w:rsidR="00A96BA0" w:rsidRDefault="00A96BA0" w:rsidP="00A96BA0">
      <w:r>
        <w:t>2 filety z kurczaka</w:t>
      </w:r>
    </w:p>
    <w:p w:rsidR="00A96BA0" w:rsidRDefault="00A96BA0" w:rsidP="00A96BA0">
      <w:r>
        <w:t>Kilka gałązek dymki drobno pokrojonej</w:t>
      </w:r>
    </w:p>
    <w:p w:rsidR="00A96BA0" w:rsidRDefault="00A96BA0" w:rsidP="00A96BA0"/>
    <w:p w:rsidR="00A96BA0" w:rsidRPr="009F4AD1" w:rsidRDefault="00A96BA0" w:rsidP="00A96BA0">
      <w:pPr>
        <w:rPr>
          <w:b/>
          <w:bCs/>
        </w:rPr>
      </w:pPr>
      <w:r w:rsidRPr="009F4AD1">
        <w:rPr>
          <w:b/>
          <w:bCs/>
        </w:rPr>
        <w:t>Sposób przygotowania:</w:t>
      </w:r>
    </w:p>
    <w:p w:rsidR="00A96BA0" w:rsidRDefault="00A96BA0" w:rsidP="00A96BA0">
      <w:r>
        <w:t>1.</w:t>
      </w:r>
      <w:r>
        <w:tab/>
        <w:t xml:space="preserve">Do miski wlej sos sojowy i 2 łyżki sosu </w:t>
      </w:r>
      <w:proofErr w:type="spellStart"/>
      <w:r>
        <w:t>teriyaki</w:t>
      </w:r>
      <w:proofErr w:type="spellEnd"/>
      <w:r>
        <w:t xml:space="preserve">, włóż kurczaka, </w:t>
      </w:r>
      <w:r w:rsidR="009F4AD1">
        <w:t xml:space="preserve">wymieszaj, </w:t>
      </w:r>
      <w:r>
        <w:t>przykryj folią i odstaw do lodówki na 15 minut.</w:t>
      </w:r>
    </w:p>
    <w:p w:rsidR="00A96BA0" w:rsidRDefault="00A96BA0" w:rsidP="00A96BA0">
      <w:r>
        <w:t>2.</w:t>
      </w:r>
      <w:r>
        <w:tab/>
        <w:t>Rozgrzej piekarnik do temperatury 180°C i piecz kurczaka przez 30 minut w otwartym naczyniu żaroodpornym.</w:t>
      </w:r>
    </w:p>
    <w:p w:rsidR="00A96BA0" w:rsidRDefault="00A96BA0" w:rsidP="00A96BA0">
      <w:r>
        <w:t>3.</w:t>
      </w:r>
      <w:r>
        <w:tab/>
        <w:t xml:space="preserve">Na patelni, na małym ogniu podgrzej przez minutę pozostały sos </w:t>
      </w:r>
      <w:proofErr w:type="spellStart"/>
      <w:r>
        <w:t>teriyaki</w:t>
      </w:r>
      <w:proofErr w:type="spellEnd"/>
      <w:r>
        <w:t>.</w:t>
      </w:r>
    </w:p>
    <w:p w:rsidR="00A96BA0" w:rsidRDefault="00A96BA0" w:rsidP="00A96BA0">
      <w:r>
        <w:t>4.</w:t>
      </w:r>
      <w:r>
        <w:tab/>
        <w:t>Gotową pieczeń pokrój na kawałki i polej podgrzanym sosem.</w:t>
      </w:r>
    </w:p>
    <w:p w:rsidR="00A96BA0" w:rsidRDefault="00A96BA0" w:rsidP="00A96BA0">
      <w:r>
        <w:t>5.</w:t>
      </w:r>
      <w:r>
        <w:tab/>
        <w:t xml:space="preserve">Pierś z kurczaka posyp białym sezamem i dodaj dymkę. Danie podawaj z makaronem Chow </w:t>
      </w:r>
      <w:proofErr w:type="spellStart"/>
      <w:r>
        <w:t>Mein</w:t>
      </w:r>
      <w:proofErr w:type="spellEnd"/>
      <w:r>
        <w:t>.</w:t>
      </w:r>
    </w:p>
    <w:p w:rsidR="00A96BA0" w:rsidRDefault="00A96BA0" w:rsidP="00A96BA0"/>
    <w:p w:rsidR="00A96BA0" w:rsidRDefault="00A96BA0" w:rsidP="00A96BA0">
      <w:r>
        <w:t xml:space="preserve">Makaron chow </w:t>
      </w:r>
      <w:proofErr w:type="spellStart"/>
      <w:r>
        <w:t>mein</w:t>
      </w:r>
      <w:proofErr w:type="spellEnd"/>
      <w:r>
        <w:t xml:space="preserve"> z wieprzowiną</w:t>
      </w:r>
    </w:p>
    <w:p w:rsidR="00A96BA0" w:rsidRPr="009F4AD1" w:rsidRDefault="00A96BA0" w:rsidP="00A96BA0">
      <w:pPr>
        <w:rPr>
          <w:b/>
          <w:bCs/>
        </w:rPr>
      </w:pPr>
      <w:r w:rsidRPr="009F4AD1">
        <w:rPr>
          <w:b/>
          <w:bCs/>
        </w:rPr>
        <w:t>Składniki:</w:t>
      </w:r>
    </w:p>
    <w:p w:rsidR="00A96BA0" w:rsidRPr="00A96BA0" w:rsidRDefault="00A96BA0" w:rsidP="00A96BA0">
      <w:pPr>
        <w:rPr>
          <w:lang w:val="en-US"/>
        </w:rPr>
      </w:pPr>
      <w:r w:rsidRPr="00A96BA0">
        <w:rPr>
          <w:lang w:val="en-US"/>
        </w:rPr>
        <w:t xml:space="preserve">½ </w:t>
      </w:r>
      <w:proofErr w:type="spellStart"/>
      <w:r w:rsidRPr="00A96BA0">
        <w:rPr>
          <w:lang w:val="en-US"/>
        </w:rPr>
        <w:t>opakowania</w:t>
      </w:r>
      <w:proofErr w:type="spellEnd"/>
      <w:r w:rsidRPr="00A96BA0">
        <w:rPr>
          <w:lang w:val="en-US"/>
        </w:rPr>
        <w:t xml:space="preserve"> </w:t>
      </w:r>
      <w:proofErr w:type="spellStart"/>
      <w:r w:rsidRPr="009F4AD1">
        <w:rPr>
          <w:b/>
          <w:bCs/>
          <w:lang w:val="en-US"/>
        </w:rPr>
        <w:t>Makaronu</w:t>
      </w:r>
      <w:proofErr w:type="spellEnd"/>
      <w:r w:rsidRPr="009F4AD1">
        <w:rPr>
          <w:b/>
          <w:bCs/>
          <w:lang w:val="en-US"/>
        </w:rPr>
        <w:t xml:space="preserve"> Chow </w:t>
      </w:r>
      <w:proofErr w:type="spellStart"/>
      <w:r w:rsidRPr="009F4AD1">
        <w:rPr>
          <w:b/>
          <w:bCs/>
          <w:lang w:val="en-US"/>
        </w:rPr>
        <w:t>mein</w:t>
      </w:r>
      <w:proofErr w:type="spellEnd"/>
      <w:r w:rsidRPr="00A96BA0">
        <w:rPr>
          <w:lang w:val="en-US"/>
        </w:rPr>
        <w:t xml:space="preserve"> House of Asia</w:t>
      </w:r>
    </w:p>
    <w:p w:rsidR="00A96BA0" w:rsidRPr="00A96BA0" w:rsidRDefault="00A96BA0" w:rsidP="00A96BA0">
      <w:pPr>
        <w:rPr>
          <w:lang w:val="en-US"/>
        </w:rPr>
      </w:pPr>
      <w:r w:rsidRPr="00A96BA0">
        <w:rPr>
          <w:lang w:val="en-US"/>
        </w:rPr>
        <w:t xml:space="preserve">60 g </w:t>
      </w:r>
      <w:proofErr w:type="spellStart"/>
      <w:r w:rsidRPr="009F4AD1">
        <w:rPr>
          <w:b/>
          <w:bCs/>
          <w:lang w:val="en-US"/>
        </w:rPr>
        <w:t>Sosu</w:t>
      </w:r>
      <w:proofErr w:type="spellEnd"/>
      <w:r w:rsidRPr="009F4AD1">
        <w:rPr>
          <w:b/>
          <w:bCs/>
          <w:lang w:val="en-US"/>
        </w:rPr>
        <w:t xml:space="preserve"> </w:t>
      </w:r>
      <w:proofErr w:type="spellStart"/>
      <w:r w:rsidRPr="009F4AD1">
        <w:rPr>
          <w:b/>
          <w:bCs/>
          <w:lang w:val="en-US"/>
        </w:rPr>
        <w:t>ostrygowego</w:t>
      </w:r>
      <w:proofErr w:type="spellEnd"/>
      <w:r w:rsidRPr="00A96BA0">
        <w:rPr>
          <w:lang w:val="en-US"/>
        </w:rPr>
        <w:t xml:space="preserve"> House of Asia</w:t>
      </w:r>
    </w:p>
    <w:p w:rsidR="00A96BA0" w:rsidRDefault="00A96BA0" w:rsidP="00A96BA0">
      <w:r>
        <w:t xml:space="preserve">1 puszka pokrojonych </w:t>
      </w:r>
      <w:r w:rsidRPr="009F4AD1">
        <w:rPr>
          <w:b/>
          <w:bCs/>
        </w:rPr>
        <w:t xml:space="preserve">Grzybów </w:t>
      </w:r>
      <w:proofErr w:type="spellStart"/>
      <w:r w:rsidRPr="009F4AD1">
        <w:rPr>
          <w:b/>
          <w:bCs/>
        </w:rPr>
        <w:t>shiitake</w:t>
      </w:r>
      <w:proofErr w:type="spellEnd"/>
      <w:r w:rsidRPr="009F4AD1">
        <w:rPr>
          <w:b/>
          <w:bCs/>
        </w:rPr>
        <w:t xml:space="preserve"> w zalewie</w:t>
      </w:r>
      <w:r>
        <w:t xml:space="preserve"> House of Asia lub 30 g suszonych </w:t>
      </w:r>
      <w:r w:rsidRPr="009F4AD1">
        <w:rPr>
          <w:b/>
          <w:bCs/>
        </w:rPr>
        <w:t xml:space="preserve">Grzybów </w:t>
      </w:r>
      <w:proofErr w:type="spellStart"/>
      <w:r w:rsidRPr="009F4AD1">
        <w:rPr>
          <w:b/>
          <w:bCs/>
        </w:rPr>
        <w:t>shiitake</w:t>
      </w:r>
      <w:proofErr w:type="spellEnd"/>
      <w:r>
        <w:t xml:space="preserve"> House of Asia</w:t>
      </w:r>
    </w:p>
    <w:p w:rsidR="00A96BA0" w:rsidRDefault="00A96BA0" w:rsidP="00A96BA0">
      <w:r>
        <w:t xml:space="preserve">1 łyżka </w:t>
      </w:r>
      <w:r w:rsidRPr="009F4AD1">
        <w:rPr>
          <w:b/>
          <w:bCs/>
        </w:rPr>
        <w:t>Pasty z czosnku</w:t>
      </w:r>
      <w:r>
        <w:t xml:space="preserve"> House of Asia lub 1 posiekany ząbek</w:t>
      </w:r>
    </w:p>
    <w:p w:rsidR="00A96BA0" w:rsidRDefault="00A96BA0" w:rsidP="00A96BA0">
      <w:r>
        <w:t xml:space="preserve">½ łyżeczki </w:t>
      </w:r>
      <w:r w:rsidRPr="009F4AD1">
        <w:rPr>
          <w:b/>
          <w:bCs/>
        </w:rPr>
        <w:t>Przyprawy do kuchni chińskiej</w:t>
      </w:r>
      <w:r>
        <w:t xml:space="preserve"> House of Asia</w:t>
      </w:r>
    </w:p>
    <w:p w:rsidR="00A96BA0" w:rsidRDefault="00A96BA0" w:rsidP="00A96BA0">
      <w:r>
        <w:t>150 g polędwiczki wieprzowej pokrojonej w paski</w:t>
      </w:r>
    </w:p>
    <w:p w:rsidR="00A96BA0" w:rsidRDefault="00A96BA0" w:rsidP="00A96BA0">
      <w:r>
        <w:t>1 mała marchewka pokrojona w słupki</w:t>
      </w:r>
    </w:p>
    <w:p w:rsidR="00A96BA0" w:rsidRDefault="00A96BA0" w:rsidP="00A96BA0">
      <w:r>
        <w:t>1 cebula pokrojona w piórka</w:t>
      </w:r>
    </w:p>
    <w:p w:rsidR="00A96BA0" w:rsidRDefault="00A96BA0" w:rsidP="00A96BA0">
      <w:r>
        <w:t>1 łyżka oleju</w:t>
      </w:r>
    </w:p>
    <w:p w:rsidR="00A96BA0" w:rsidRDefault="00A96BA0" w:rsidP="00A96BA0">
      <w:r>
        <w:t>50 ml wody</w:t>
      </w:r>
    </w:p>
    <w:p w:rsidR="00A96BA0" w:rsidRDefault="00A96BA0" w:rsidP="00A96BA0">
      <w:r>
        <w:t>1 mały posiekany pęczek kolendry lub szczypiorku</w:t>
      </w:r>
    </w:p>
    <w:p w:rsidR="00A96BA0" w:rsidRPr="009F4AD1" w:rsidRDefault="00A96BA0" w:rsidP="00A96BA0">
      <w:pPr>
        <w:rPr>
          <w:b/>
          <w:bCs/>
        </w:rPr>
      </w:pPr>
      <w:r w:rsidRPr="009F4AD1">
        <w:rPr>
          <w:b/>
          <w:bCs/>
        </w:rPr>
        <w:t>Sposób przygotowania:</w:t>
      </w:r>
    </w:p>
    <w:p w:rsidR="00A96BA0" w:rsidRDefault="00A96BA0" w:rsidP="00A96BA0">
      <w:r>
        <w:t>1.</w:t>
      </w:r>
      <w:r>
        <w:tab/>
        <w:t>Makaron ugotuj zgodnie z instrukcją na opakowaniu.</w:t>
      </w:r>
    </w:p>
    <w:p w:rsidR="00A96BA0" w:rsidRDefault="00A96BA0" w:rsidP="00A96BA0">
      <w:r>
        <w:t>2.</w:t>
      </w:r>
      <w:r>
        <w:tab/>
        <w:t>Sos ostrygowy wymieszaj z wodą w małej misce.</w:t>
      </w:r>
    </w:p>
    <w:p w:rsidR="00A96BA0" w:rsidRDefault="00A96BA0" w:rsidP="00A96BA0">
      <w:r>
        <w:t>3.</w:t>
      </w:r>
      <w:r>
        <w:tab/>
        <w:t>Pokrojoną polędwiczkę przełóż do miski, dodaj łyżkę oleju oraz pastę z czosnku i dokładnie wymieszaj.</w:t>
      </w:r>
    </w:p>
    <w:p w:rsidR="00A96BA0" w:rsidRDefault="00A96BA0" w:rsidP="00A96BA0">
      <w:r>
        <w:t>4.</w:t>
      </w:r>
      <w:r>
        <w:tab/>
        <w:t xml:space="preserve">Rozgrzej </w:t>
      </w:r>
      <w:proofErr w:type="spellStart"/>
      <w:r>
        <w:t>wok</w:t>
      </w:r>
      <w:proofErr w:type="spellEnd"/>
      <w:r>
        <w:t xml:space="preserve"> i podsmaż mięso, dodaj warzywa, grzyby </w:t>
      </w:r>
      <w:proofErr w:type="spellStart"/>
      <w:r>
        <w:t>shiitake</w:t>
      </w:r>
      <w:proofErr w:type="spellEnd"/>
      <w:r>
        <w:t>, mieszaj od czasu do czasu, a następnie dodaj ugotowany makaron. Całość dokładnie wymieszaj z sosem ostrygowym i dopraw do smaku przyprawą do kuchni chińskiej. Podawaj ze świeżym szczypiorkiem lub kolendrą.</w:t>
      </w:r>
    </w:p>
    <w:p w:rsidR="00A96BA0" w:rsidRDefault="00A96BA0" w:rsidP="00A96BA0"/>
    <w:p w:rsidR="00A96BA0" w:rsidRDefault="00A96BA0" w:rsidP="00A96BA0">
      <w:r>
        <w:t xml:space="preserve">Makaron </w:t>
      </w:r>
      <w:proofErr w:type="spellStart"/>
      <w:r>
        <w:t>mie</w:t>
      </w:r>
      <w:proofErr w:type="spellEnd"/>
      <w:r>
        <w:t xml:space="preserve"> z wieprzowiną w sosie </w:t>
      </w:r>
      <w:proofErr w:type="spellStart"/>
      <w:r>
        <w:t>teriyaki</w:t>
      </w:r>
      <w:proofErr w:type="spellEnd"/>
    </w:p>
    <w:p w:rsidR="00A96BA0" w:rsidRPr="009F4AD1" w:rsidRDefault="00A96BA0" w:rsidP="00A96BA0">
      <w:pPr>
        <w:rPr>
          <w:b/>
          <w:bCs/>
        </w:rPr>
      </w:pPr>
      <w:r w:rsidRPr="009F4AD1">
        <w:rPr>
          <w:b/>
          <w:bCs/>
        </w:rPr>
        <w:t>Składniki:</w:t>
      </w:r>
    </w:p>
    <w:p w:rsidR="00A96BA0" w:rsidRDefault="00A96BA0" w:rsidP="00A96BA0">
      <w:r>
        <w:t xml:space="preserve">½ opakowania </w:t>
      </w:r>
      <w:r w:rsidRPr="009F4AD1">
        <w:rPr>
          <w:b/>
          <w:bCs/>
        </w:rPr>
        <w:t xml:space="preserve">Makaronu Mie </w:t>
      </w:r>
      <w:r>
        <w:t>House of Asia</w:t>
      </w:r>
    </w:p>
    <w:p w:rsidR="00A96BA0" w:rsidRPr="00A96BA0" w:rsidRDefault="00A96BA0" w:rsidP="00A96BA0">
      <w:pPr>
        <w:rPr>
          <w:lang w:val="en-US"/>
        </w:rPr>
      </w:pPr>
      <w:r w:rsidRPr="00A96BA0">
        <w:rPr>
          <w:lang w:val="en-US"/>
        </w:rPr>
        <w:t xml:space="preserve">100 g </w:t>
      </w:r>
      <w:proofErr w:type="spellStart"/>
      <w:r w:rsidRPr="009F4AD1">
        <w:rPr>
          <w:b/>
          <w:bCs/>
          <w:lang w:val="en-US"/>
        </w:rPr>
        <w:t>Sosu</w:t>
      </w:r>
      <w:proofErr w:type="spellEnd"/>
      <w:r w:rsidRPr="009F4AD1">
        <w:rPr>
          <w:b/>
          <w:bCs/>
          <w:lang w:val="en-US"/>
        </w:rPr>
        <w:t xml:space="preserve"> </w:t>
      </w:r>
      <w:proofErr w:type="spellStart"/>
      <w:r w:rsidRPr="009F4AD1">
        <w:rPr>
          <w:b/>
          <w:bCs/>
          <w:lang w:val="en-US"/>
        </w:rPr>
        <w:t>Tonkatsu</w:t>
      </w:r>
      <w:proofErr w:type="spellEnd"/>
      <w:r w:rsidRPr="00A96BA0">
        <w:rPr>
          <w:lang w:val="en-US"/>
        </w:rPr>
        <w:t xml:space="preserve"> House of Asia </w:t>
      </w:r>
      <w:proofErr w:type="spellStart"/>
      <w:r w:rsidRPr="00A96BA0">
        <w:rPr>
          <w:lang w:val="en-US"/>
        </w:rPr>
        <w:t>lub</w:t>
      </w:r>
      <w:proofErr w:type="spellEnd"/>
      <w:r w:rsidRPr="00A96BA0">
        <w:rPr>
          <w:lang w:val="en-US"/>
        </w:rPr>
        <w:t xml:space="preserve"> </w:t>
      </w:r>
      <w:r w:rsidRPr="009F4AD1">
        <w:rPr>
          <w:b/>
          <w:bCs/>
          <w:lang w:val="en-US"/>
        </w:rPr>
        <w:t>Teriyaki</w:t>
      </w:r>
      <w:r w:rsidRPr="00A96BA0">
        <w:rPr>
          <w:lang w:val="en-US"/>
        </w:rPr>
        <w:t xml:space="preserve"> House of Asia</w:t>
      </w:r>
    </w:p>
    <w:p w:rsidR="00A96BA0" w:rsidRDefault="00A96BA0" w:rsidP="00A96BA0">
      <w:r>
        <w:lastRenderedPageBreak/>
        <w:t xml:space="preserve">1 łyżeczka </w:t>
      </w:r>
      <w:r w:rsidRPr="009F4AD1">
        <w:rPr>
          <w:b/>
          <w:bCs/>
        </w:rPr>
        <w:t>Pasty z czosnku</w:t>
      </w:r>
      <w:r>
        <w:t xml:space="preserve"> House of Asia lub 3 posiekane ząbki</w:t>
      </w:r>
    </w:p>
    <w:p w:rsidR="00A96BA0" w:rsidRDefault="00A96BA0" w:rsidP="00A96BA0">
      <w:r>
        <w:t>200 g wieprzowiny (np. łopatka lub polędwiczka) pokrojonej w cienki paski</w:t>
      </w:r>
    </w:p>
    <w:p w:rsidR="00A96BA0" w:rsidRDefault="00A96BA0" w:rsidP="00A96BA0">
      <w:r>
        <w:t xml:space="preserve">100 g różyczek z </w:t>
      </w:r>
      <w:proofErr w:type="spellStart"/>
      <w:r w:rsidR="009F4AD1">
        <w:t>brokuła</w:t>
      </w:r>
      <w:proofErr w:type="spellEnd"/>
    </w:p>
    <w:p w:rsidR="00A96BA0" w:rsidRDefault="00A96BA0" w:rsidP="00A96BA0">
      <w:r>
        <w:t>1 cebula pokrojona w piórka</w:t>
      </w:r>
    </w:p>
    <w:p w:rsidR="00A96BA0" w:rsidRDefault="00A96BA0" w:rsidP="00A96BA0">
      <w:r>
        <w:t>1 pęczek posiekanej dymki</w:t>
      </w:r>
    </w:p>
    <w:p w:rsidR="00A96BA0" w:rsidRDefault="00A96BA0" w:rsidP="00A96BA0">
      <w:r>
        <w:t>2 łyżki oleju do smażenia</w:t>
      </w:r>
    </w:p>
    <w:p w:rsidR="00A96BA0" w:rsidRDefault="00A96BA0" w:rsidP="00A96BA0">
      <w:r>
        <w:t>2 łyżki orzechów ziemnych</w:t>
      </w:r>
    </w:p>
    <w:p w:rsidR="00A96BA0" w:rsidRPr="009F4AD1" w:rsidRDefault="00A96BA0" w:rsidP="00A96BA0">
      <w:pPr>
        <w:rPr>
          <w:b/>
          <w:bCs/>
        </w:rPr>
      </w:pPr>
      <w:r w:rsidRPr="009F4AD1">
        <w:rPr>
          <w:b/>
          <w:bCs/>
        </w:rPr>
        <w:t>Sposób przygotowania:</w:t>
      </w:r>
    </w:p>
    <w:p w:rsidR="00A96BA0" w:rsidRDefault="00A96BA0" w:rsidP="00A96BA0">
      <w:r>
        <w:t>1.</w:t>
      </w:r>
      <w:r>
        <w:tab/>
        <w:t>Makaron ugotuj zgodnie z instrukcją na opakowaniu.</w:t>
      </w:r>
    </w:p>
    <w:p w:rsidR="00A96BA0" w:rsidRDefault="00A96BA0" w:rsidP="00A96BA0">
      <w:r>
        <w:t>2.</w:t>
      </w:r>
      <w:r>
        <w:tab/>
        <w:t xml:space="preserve">W misce wymieszaj sos </w:t>
      </w:r>
      <w:proofErr w:type="spellStart"/>
      <w:r>
        <w:t>tonkatsu</w:t>
      </w:r>
      <w:proofErr w:type="spellEnd"/>
      <w:r>
        <w:t>/</w:t>
      </w:r>
      <w:proofErr w:type="spellStart"/>
      <w:r>
        <w:t>teriyaki</w:t>
      </w:r>
      <w:proofErr w:type="spellEnd"/>
      <w:r>
        <w:t xml:space="preserve"> z odrobiną wody i pastą z czosnku.</w:t>
      </w:r>
    </w:p>
    <w:p w:rsidR="00A96BA0" w:rsidRDefault="00A96BA0" w:rsidP="00A96BA0">
      <w:r>
        <w:t>3.</w:t>
      </w:r>
      <w:r>
        <w:tab/>
        <w:t xml:space="preserve">Na rozgrzaną patelnię wlej olej i podsmaż wieprzowinę. Następnie dodaj cebulę oraz różyczki z </w:t>
      </w:r>
      <w:proofErr w:type="spellStart"/>
      <w:r>
        <w:t>brokuła</w:t>
      </w:r>
      <w:proofErr w:type="spellEnd"/>
      <w:r>
        <w:t>, smaż kolejne 3-4 minuty, dodaj posiekane orzechy, ugotowany makaron i całość wymieszaj z sosem.</w:t>
      </w:r>
    </w:p>
    <w:p w:rsidR="00A96BA0" w:rsidRDefault="00A96BA0" w:rsidP="00A96BA0">
      <w:r>
        <w:t>4.</w:t>
      </w:r>
      <w:r>
        <w:tab/>
        <w:t>Danie przełóż na talerz i posyp posiekaną dymką.</w:t>
      </w:r>
    </w:p>
    <w:p w:rsidR="00A96BA0" w:rsidRDefault="00A96BA0"/>
    <w:sectPr w:rsidR="00A96BA0" w:rsidSect="00046C1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53"/>
  <w:proofState w:spelling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2tDA1Njc1tbC0MDAwMDdQ0lEKTi0uzszPAykwrAUAxGN/aiwAAAA="/>
  </w:docVars>
  <w:rsids>
    <w:rsidRoot w:val="00904ABD"/>
    <w:rsid w:val="00046C10"/>
    <w:rsid w:val="001C44D5"/>
    <w:rsid w:val="001E2C3E"/>
    <w:rsid w:val="00216BE7"/>
    <w:rsid w:val="00281E69"/>
    <w:rsid w:val="002F32C1"/>
    <w:rsid w:val="00341D3C"/>
    <w:rsid w:val="003A336F"/>
    <w:rsid w:val="003C262F"/>
    <w:rsid w:val="004809CD"/>
    <w:rsid w:val="005F690F"/>
    <w:rsid w:val="006838C4"/>
    <w:rsid w:val="006D1E10"/>
    <w:rsid w:val="007D7C24"/>
    <w:rsid w:val="00821D05"/>
    <w:rsid w:val="00860DCD"/>
    <w:rsid w:val="00866E24"/>
    <w:rsid w:val="00904ABD"/>
    <w:rsid w:val="00973852"/>
    <w:rsid w:val="009F4AD1"/>
    <w:rsid w:val="00A141BB"/>
    <w:rsid w:val="00A16CD8"/>
    <w:rsid w:val="00A817A1"/>
    <w:rsid w:val="00A96BA0"/>
    <w:rsid w:val="00C30775"/>
    <w:rsid w:val="00C353DF"/>
    <w:rsid w:val="00E3773C"/>
    <w:rsid w:val="00FB24F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904ABD"/>
    <w:pPr>
      <w:spacing w:after="0" w:line="240" w:lineRule="auto"/>
    </w:pPr>
    <w:rPr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A16CD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16CD8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A16CD8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16CD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16CD8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16CD8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16CD8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0E0292B-9382-4A65-9683-D88D4F699A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5</Pages>
  <Words>1417</Words>
  <Characters>8508</Characters>
  <Application>Microsoft Office Word</Application>
  <DocSecurity>0</DocSecurity>
  <Lines>70</Lines>
  <Paragraphs>1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0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031 decare</dc:creator>
  <cp:lastModifiedBy>MSI</cp:lastModifiedBy>
  <cp:revision>3</cp:revision>
  <dcterms:created xsi:type="dcterms:W3CDTF">2023-01-19T12:24:00Z</dcterms:created>
  <dcterms:modified xsi:type="dcterms:W3CDTF">2023-01-20T0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8f7a478-99f5-45a0-9a1e-260cb1806c66</vt:lpwstr>
  </property>
</Properties>
</file>